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8B720E" w14:textId="451DFB17" w:rsidR="000D391A" w:rsidRPr="008F00D5" w:rsidRDefault="000D391A" w:rsidP="008F00D5">
      <w:pPr>
        <w:spacing w:after="0"/>
        <w:jc w:val="center"/>
        <w:rPr>
          <w:b/>
          <w:bCs/>
          <w:sz w:val="24"/>
          <w:szCs w:val="24"/>
        </w:rPr>
      </w:pPr>
    </w:p>
    <w:p w14:paraId="74690F47" w14:textId="594779E2" w:rsidR="001B3BF9" w:rsidRPr="00DA51CB" w:rsidRDefault="00986DF1" w:rsidP="001B3B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A51CB">
        <w:rPr>
          <w:rFonts w:ascii="Times New Roman" w:hAnsi="Times New Roman" w:cs="Times New Roman"/>
          <w:b/>
          <w:bCs/>
          <w:sz w:val="24"/>
          <w:szCs w:val="24"/>
        </w:rPr>
        <w:t xml:space="preserve">Project Concept </w:t>
      </w:r>
      <w:r w:rsidR="00417416">
        <w:rPr>
          <w:rFonts w:ascii="Times New Roman" w:hAnsi="Times New Roman" w:cs="Times New Roman"/>
          <w:b/>
          <w:bCs/>
          <w:sz w:val="24"/>
          <w:szCs w:val="24"/>
        </w:rPr>
        <w:t>Proposal Worksheet</w:t>
      </w:r>
      <w:r w:rsidRPr="00DA51CB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Pr="00DA51C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ue </w:t>
      </w:r>
      <w:r w:rsidR="00417416">
        <w:rPr>
          <w:rFonts w:ascii="Times New Roman" w:hAnsi="Times New Roman" w:cs="Times New Roman"/>
          <w:b/>
          <w:bCs/>
          <w:sz w:val="24"/>
          <w:szCs w:val="24"/>
          <w:u w:val="single"/>
        </w:rPr>
        <w:t>June 1, 2026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469"/>
        <w:gridCol w:w="497"/>
        <w:gridCol w:w="2403"/>
        <w:gridCol w:w="3981"/>
      </w:tblGrid>
      <w:tr w:rsidR="00DA51CB" w:rsidRPr="00DA51CB" w14:paraId="6D6FDAE1" w14:textId="77777777" w:rsidTr="0A2F2B2A">
        <w:tc>
          <w:tcPr>
            <w:tcW w:w="5000" w:type="pct"/>
            <w:gridSpan w:val="4"/>
            <w:shd w:val="clear" w:color="auto" w:fill="D9D9D9" w:themeFill="background1" w:themeFillShade="D9"/>
          </w:tcPr>
          <w:p w14:paraId="4857DAC0" w14:textId="130D9015" w:rsidR="00DA51CB" w:rsidRPr="00A82248" w:rsidRDefault="00DA51CB" w:rsidP="00746F14">
            <w:pPr>
              <w:rPr>
                <w:b/>
                <w:sz w:val="24"/>
                <w:szCs w:val="24"/>
              </w:rPr>
            </w:pPr>
            <w:bookmarkStart w:id="0" w:name="_Hlk19448853"/>
            <w:r w:rsidRPr="00A82248">
              <w:rPr>
                <w:b/>
                <w:sz w:val="24"/>
                <w:szCs w:val="24"/>
              </w:rPr>
              <w:t>Project Overview</w:t>
            </w:r>
            <w:r w:rsidR="0000754D" w:rsidRPr="00A82248">
              <w:rPr>
                <w:rStyle w:val="FootnoteReference"/>
                <w:b/>
                <w:sz w:val="24"/>
                <w:szCs w:val="24"/>
              </w:rPr>
              <w:footnoteReference w:id="1"/>
            </w:r>
          </w:p>
        </w:tc>
      </w:tr>
      <w:tr w:rsidR="00F21BF1" w:rsidRPr="00DA51CB" w14:paraId="418BE482" w14:textId="77777777" w:rsidTr="0A2F2B2A">
        <w:tc>
          <w:tcPr>
            <w:tcW w:w="1586" w:type="pct"/>
            <w:gridSpan w:val="2"/>
            <w:vAlign w:val="center"/>
          </w:tcPr>
          <w:p w14:paraId="772CCF7D" w14:textId="77777777" w:rsidR="00F21BF1" w:rsidRPr="00A82248" w:rsidRDefault="00F21BF1" w:rsidP="00DA51CB">
            <w:pPr>
              <w:rPr>
                <w:i/>
                <w:sz w:val="24"/>
                <w:szCs w:val="24"/>
              </w:rPr>
            </w:pPr>
            <w:r w:rsidRPr="00A82248">
              <w:rPr>
                <w:i/>
                <w:sz w:val="24"/>
                <w:szCs w:val="24"/>
              </w:rPr>
              <w:t>Project Title</w:t>
            </w:r>
          </w:p>
        </w:tc>
        <w:tc>
          <w:tcPr>
            <w:tcW w:w="3414" w:type="pct"/>
            <w:gridSpan w:val="2"/>
          </w:tcPr>
          <w:p w14:paraId="0D20E207" w14:textId="7774345D" w:rsidR="00F21BF1" w:rsidRPr="00A82248" w:rsidRDefault="00F21BF1" w:rsidP="0A2F2B2A">
            <w:pPr>
              <w:pStyle w:val="BodyText"/>
              <w:rPr>
                <w:rFonts w:ascii="Times New Roman" w:hAnsi="Times New Roman" w:cs="Times New Roman"/>
                <w:sz w:val="24"/>
              </w:rPr>
            </w:pPr>
          </w:p>
        </w:tc>
      </w:tr>
      <w:tr w:rsidR="00F21BF1" w:rsidRPr="00DA51CB" w14:paraId="1C174216" w14:textId="77777777" w:rsidTr="0A2F2B2A">
        <w:tc>
          <w:tcPr>
            <w:tcW w:w="1586" w:type="pct"/>
            <w:gridSpan w:val="2"/>
            <w:vAlign w:val="center"/>
          </w:tcPr>
          <w:p w14:paraId="2ECA3162" w14:textId="4A14D9E6" w:rsidR="00F21BF1" w:rsidRPr="00A82248" w:rsidRDefault="00F21BF1" w:rsidP="00DA51CB">
            <w:pPr>
              <w:rPr>
                <w:i/>
                <w:sz w:val="24"/>
                <w:szCs w:val="24"/>
              </w:rPr>
            </w:pPr>
            <w:r w:rsidRPr="00A82248">
              <w:rPr>
                <w:i/>
                <w:sz w:val="24"/>
                <w:szCs w:val="24"/>
              </w:rPr>
              <w:t>Sponsor</w:t>
            </w:r>
          </w:p>
        </w:tc>
        <w:tc>
          <w:tcPr>
            <w:tcW w:w="3414" w:type="pct"/>
            <w:gridSpan w:val="2"/>
          </w:tcPr>
          <w:p w14:paraId="1DD5547F" w14:textId="76393AE2" w:rsidR="00F21BF1" w:rsidRPr="00A82248" w:rsidRDefault="00F21BF1" w:rsidP="00746F14">
            <w:pPr>
              <w:rPr>
                <w:sz w:val="24"/>
                <w:szCs w:val="24"/>
              </w:rPr>
            </w:pPr>
          </w:p>
        </w:tc>
      </w:tr>
      <w:tr w:rsidR="00F21BF1" w:rsidRPr="00DA51CB" w14:paraId="4391785C" w14:textId="77777777" w:rsidTr="0A2F2B2A">
        <w:tc>
          <w:tcPr>
            <w:tcW w:w="1586" w:type="pct"/>
            <w:gridSpan w:val="2"/>
            <w:vAlign w:val="center"/>
          </w:tcPr>
          <w:p w14:paraId="434F1770" w14:textId="77777777" w:rsidR="00F21BF1" w:rsidRPr="00A82248" w:rsidRDefault="00F21BF1" w:rsidP="00DA51CB">
            <w:pPr>
              <w:rPr>
                <w:i/>
                <w:sz w:val="24"/>
                <w:szCs w:val="24"/>
              </w:rPr>
            </w:pPr>
            <w:r w:rsidRPr="00A82248">
              <w:rPr>
                <w:i/>
                <w:sz w:val="24"/>
                <w:szCs w:val="24"/>
              </w:rPr>
              <w:t>Requested Funding Amount</w:t>
            </w:r>
          </w:p>
        </w:tc>
        <w:tc>
          <w:tcPr>
            <w:tcW w:w="3414" w:type="pct"/>
            <w:gridSpan w:val="2"/>
          </w:tcPr>
          <w:p w14:paraId="4C430E89" w14:textId="58D53180" w:rsidR="00F21BF1" w:rsidRPr="00A82248" w:rsidRDefault="00F21BF1" w:rsidP="00DA51CB">
            <w:pPr>
              <w:tabs>
                <w:tab w:val="left" w:pos="3864"/>
              </w:tabs>
              <w:rPr>
                <w:sz w:val="24"/>
                <w:szCs w:val="24"/>
              </w:rPr>
            </w:pPr>
          </w:p>
        </w:tc>
      </w:tr>
      <w:bookmarkEnd w:id="0"/>
      <w:tr w:rsidR="00DA51CB" w:rsidRPr="00DA51CB" w14:paraId="2BF28FBF" w14:textId="77777777" w:rsidTr="0A2F2B2A">
        <w:trPr>
          <w:trHeight w:val="300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2933312F" w14:textId="2D511330" w:rsidR="00DA51CB" w:rsidRPr="00A82248" w:rsidRDefault="00DA51CB" w:rsidP="00746F14">
            <w:pPr>
              <w:rPr>
                <w:b/>
                <w:sz w:val="24"/>
                <w:szCs w:val="24"/>
              </w:rPr>
            </w:pPr>
            <w:r w:rsidRPr="00A82248">
              <w:rPr>
                <w:b/>
                <w:sz w:val="24"/>
                <w:szCs w:val="24"/>
              </w:rPr>
              <w:t>Point of Contact</w:t>
            </w:r>
          </w:p>
        </w:tc>
      </w:tr>
      <w:tr w:rsidR="00F21BF1" w:rsidRPr="00DA51CB" w14:paraId="08D8A8B6" w14:textId="77777777" w:rsidTr="0A2F2B2A">
        <w:tc>
          <w:tcPr>
            <w:tcW w:w="1586" w:type="pct"/>
            <w:gridSpan w:val="2"/>
            <w:vAlign w:val="center"/>
          </w:tcPr>
          <w:p w14:paraId="13816AA8" w14:textId="4CFE172D" w:rsidR="00F21BF1" w:rsidRPr="00A82248" w:rsidRDefault="00F21BF1" w:rsidP="00DA51CB">
            <w:pPr>
              <w:rPr>
                <w:i/>
                <w:sz w:val="24"/>
                <w:szCs w:val="24"/>
              </w:rPr>
            </w:pPr>
            <w:r w:rsidRPr="00A82248">
              <w:rPr>
                <w:i/>
                <w:sz w:val="24"/>
                <w:szCs w:val="24"/>
              </w:rPr>
              <w:t>Name</w:t>
            </w:r>
          </w:p>
        </w:tc>
        <w:tc>
          <w:tcPr>
            <w:tcW w:w="3414" w:type="pct"/>
            <w:gridSpan w:val="2"/>
          </w:tcPr>
          <w:p w14:paraId="66E56175" w14:textId="7F1BA666" w:rsidR="00F21BF1" w:rsidRPr="00A82248" w:rsidRDefault="00F21BF1" w:rsidP="0A2F2B2A">
            <w:pPr>
              <w:pStyle w:val="BodyText"/>
              <w:rPr>
                <w:rFonts w:ascii="Times New Roman" w:hAnsi="Times New Roman" w:cs="Times New Roman"/>
                <w:sz w:val="24"/>
              </w:rPr>
            </w:pPr>
          </w:p>
        </w:tc>
      </w:tr>
      <w:tr w:rsidR="00F21BF1" w:rsidRPr="00DA51CB" w14:paraId="50B041D0" w14:textId="77777777" w:rsidTr="0A2F2B2A">
        <w:tc>
          <w:tcPr>
            <w:tcW w:w="1586" w:type="pct"/>
            <w:gridSpan w:val="2"/>
            <w:vAlign w:val="center"/>
          </w:tcPr>
          <w:p w14:paraId="7ACD1479" w14:textId="43AA3725" w:rsidR="00F21BF1" w:rsidRPr="00A82248" w:rsidRDefault="00F21BF1" w:rsidP="00DA51CB">
            <w:pPr>
              <w:rPr>
                <w:i/>
                <w:sz w:val="24"/>
                <w:szCs w:val="24"/>
              </w:rPr>
            </w:pPr>
            <w:r w:rsidRPr="00A82248">
              <w:rPr>
                <w:i/>
                <w:sz w:val="24"/>
                <w:szCs w:val="24"/>
              </w:rPr>
              <w:t>Agency/Organization</w:t>
            </w:r>
          </w:p>
        </w:tc>
        <w:tc>
          <w:tcPr>
            <w:tcW w:w="3414" w:type="pct"/>
            <w:gridSpan w:val="2"/>
          </w:tcPr>
          <w:p w14:paraId="2897554D" w14:textId="1EC7EB6C" w:rsidR="00F21BF1" w:rsidRPr="00A82248" w:rsidRDefault="00F21BF1" w:rsidP="00746F14">
            <w:pPr>
              <w:rPr>
                <w:sz w:val="24"/>
                <w:szCs w:val="24"/>
              </w:rPr>
            </w:pPr>
          </w:p>
        </w:tc>
      </w:tr>
      <w:tr w:rsidR="0081399C" w:rsidRPr="00DA51CB" w14:paraId="1DA832BF" w14:textId="77777777" w:rsidTr="0A2F2B2A">
        <w:tc>
          <w:tcPr>
            <w:tcW w:w="1586" w:type="pct"/>
            <w:gridSpan w:val="2"/>
            <w:vAlign w:val="center"/>
          </w:tcPr>
          <w:p w14:paraId="7CFE5EBB" w14:textId="367623CC" w:rsidR="0081399C" w:rsidRPr="00A82248" w:rsidRDefault="0081399C" w:rsidP="00DA51CB">
            <w:pPr>
              <w:rPr>
                <w:i/>
                <w:sz w:val="24"/>
                <w:szCs w:val="24"/>
              </w:rPr>
            </w:pPr>
            <w:r w:rsidRPr="00A82248">
              <w:rPr>
                <w:i/>
                <w:sz w:val="24"/>
                <w:szCs w:val="24"/>
              </w:rPr>
              <w:t>Position Title</w:t>
            </w:r>
          </w:p>
        </w:tc>
        <w:tc>
          <w:tcPr>
            <w:tcW w:w="3414" w:type="pct"/>
            <w:gridSpan w:val="2"/>
          </w:tcPr>
          <w:p w14:paraId="458515F5" w14:textId="112ED1E2" w:rsidR="0081399C" w:rsidRPr="00A82248" w:rsidRDefault="0081399C" w:rsidP="00746F14">
            <w:pPr>
              <w:rPr>
                <w:sz w:val="24"/>
                <w:szCs w:val="24"/>
              </w:rPr>
            </w:pPr>
          </w:p>
        </w:tc>
      </w:tr>
      <w:tr w:rsidR="00F21BF1" w:rsidRPr="00DA51CB" w14:paraId="12E48B8E" w14:textId="77777777" w:rsidTr="0A2F2B2A">
        <w:tc>
          <w:tcPr>
            <w:tcW w:w="1586" w:type="pct"/>
            <w:gridSpan w:val="2"/>
            <w:vAlign w:val="center"/>
          </w:tcPr>
          <w:p w14:paraId="14D9B669" w14:textId="0A340EE1" w:rsidR="00F21BF1" w:rsidRPr="00A82248" w:rsidRDefault="0081399C" w:rsidP="00DA51CB">
            <w:pPr>
              <w:rPr>
                <w:i/>
                <w:sz w:val="24"/>
                <w:szCs w:val="24"/>
              </w:rPr>
            </w:pPr>
            <w:r w:rsidRPr="00A82248">
              <w:rPr>
                <w:i/>
                <w:sz w:val="24"/>
                <w:szCs w:val="24"/>
              </w:rPr>
              <w:t xml:space="preserve">Phone </w:t>
            </w:r>
            <w:r w:rsidR="00D43EC1" w:rsidRPr="00A82248">
              <w:rPr>
                <w:i/>
                <w:sz w:val="24"/>
                <w:szCs w:val="24"/>
              </w:rPr>
              <w:t>Number</w:t>
            </w:r>
          </w:p>
        </w:tc>
        <w:tc>
          <w:tcPr>
            <w:tcW w:w="3414" w:type="pct"/>
            <w:gridSpan w:val="2"/>
          </w:tcPr>
          <w:p w14:paraId="7F37988E" w14:textId="5F4632A0" w:rsidR="00F21BF1" w:rsidRPr="00A82248" w:rsidRDefault="00F21BF1" w:rsidP="00746F14">
            <w:pPr>
              <w:rPr>
                <w:sz w:val="24"/>
                <w:szCs w:val="24"/>
              </w:rPr>
            </w:pPr>
          </w:p>
        </w:tc>
      </w:tr>
      <w:tr w:rsidR="00F21BF1" w:rsidRPr="00DA51CB" w14:paraId="09C4BA62" w14:textId="77777777" w:rsidTr="0A2F2B2A">
        <w:trPr>
          <w:trHeight w:val="332"/>
        </w:trPr>
        <w:tc>
          <w:tcPr>
            <w:tcW w:w="1586" w:type="pct"/>
            <w:gridSpan w:val="2"/>
            <w:vAlign w:val="center"/>
          </w:tcPr>
          <w:p w14:paraId="64CA85C0" w14:textId="7B2368CB" w:rsidR="00F21BF1" w:rsidRPr="00A82248" w:rsidRDefault="0081399C" w:rsidP="00DA51CB">
            <w:pPr>
              <w:rPr>
                <w:i/>
                <w:sz w:val="24"/>
                <w:szCs w:val="24"/>
              </w:rPr>
            </w:pPr>
            <w:r w:rsidRPr="00A82248">
              <w:rPr>
                <w:i/>
                <w:sz w:val="24"/>
                <w:szCs w:val="24"/>
              </w:rPr>
              <w:t>Email Address</w:t>
            </w:r>
          </w:p>
        </w:tc>
        <w:tc>
          <w:tcPr>
            <w:tcW w:w="3414" w:type="pct"/>
            <w:gridSpan w:val="2"/>
          </w:tcPr>
          <w:p w14:paraId="4879F54F" w14:textId="615EE771" w:rsidR="00F21BF1" w:rsidRPr="00A82248" w:rsidRDefault="00F21BF1" w:rsidP="00746F14">
            <w:pPr>
              <w:rPr>
                <w:sz w:val="24"/>
                <w:szCs w:val="24"/>
              </w:rPr>
            </w:pPr>
          </w:p>
        </w:tc>
      </w:tr>
      <w:tr w:rsidR="00F21A82" w:rsidRPr="00DA51CB" w14:paraId="14E44EAE" w14:textId="77777777" w:rsidTr="0A2F2B2A">
        <w:trPr>
          <w:trHeight w:val="260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21C16FA2" w14:textId="12EBDE01" w:rsidR="00F21A82" w:rsidRPr="00DA51CB" w:rsidRDefault="00F21A82" w:rsidP="00746F14">
            <w:pPr>
              <w:rPr>
                <w:b/>
                <w:sz w:val="24"/>
                <w:szCs w:val="24"/>
              </w:rPr>
            </w:pPr>
            <w:r w:rsidRPr="00DA51CB">
              <w:rPr>
                <w:b/>
                <w:sz w:val="24"/>
                <w:szCs w:val="24"/>
              </w:rPr>
              <w:t>Project Details</w:t>
            </w:r>
          </w:p>
        </w:tc>
      </w:tr>
      <w:tr w:rsidR="00CF6793" w:rsidRPr="00DA51CB" w14:paraId="35A360EB" w14:textId="77777777" w:rsidTr="0A2F2B2A">
        <w:tc>
          <w:tcPr>
            <w:tcW w:w="1320" w:type="pct"/>
          </w:tcPr>
          <w:p w14:paraId="15AB1EDD" w14:textId="0D964D76" w:rsidR="00D319E6" w:rsidRPr="00DA51CB" w:rsidRDefault="00CF6793" w:rsidP="00F21A82">
            <w:pPr>
              <w:rPr>
                <w:i/>
                <w:sz w:val="24"/>
                <w:szCs w:val="24"/>
              </w:rPr>
            </w:pPr>
            <w:r w:rsidRPr="00DA51CB">
              <w:rPr>
                <w:i/>
                <w:sz w:val="24"/>
                <w:szCs w:val="24"/>
              </w:rPr>
              <w:t>Is this project new or ongoing?</w:t>
            </w:r>
          </w:p>
        </w:tc>
        <w:tc>
          <w:tcPr>
            <w:tcW w:w="1551" w:type="pct"/>
            <w:gridSpan w:val="2"/>
            <w:tcBorders>
              <w:right w:val="single" w:sz="4" w:space="0" w:color="A6A6A6" w:themeColor="background1" w:themeShade="A6"/>
            </w:tcBorders>
          </w:tcPr>
          <w:p w14:paraId="60CBB9DB" w14:textId="3165BD24" w:rsidR="00CF6793" w:rsidRPr="00DA51CB" w:rsidRDefault="00000000" w:rsidP="00405FEF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15790298"/>
              </w:sdtPr>
              <w:sdtContent/>
            </w:sdt>
            <w:sdt>
              <w:sdtPr>
                <w:rPr>
                  <w:sz w:val="24"/>
                  <w:szCs w:val="24"/>
                </w:rPr>
                <w:id w:val="-1128181"/>
              </w:sdtPr>
              <w:sdtContent>
                <w:r w:rsidR="00F21A82" w:rsidRPr="00DA51C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1A82" w:rsidRPr="00DA51CB">
              <w:rPr>
                <w:sz w:val="24"/>
                <w:szCs w:val="24"/>
              </w:rPr>
              <w:t xml:space="preserve">     </w:t>
            </w:r>
            <w:r w:rsidR="00CF6793" w:rsidRPr="00DA51CB">
              <w:rPr>
                <w:i/>
                <w:sz w:val="24"/>
                <w:szCs w:val="24"/>
              </w:rPr>
              <w:t>New</w:t>
            </w:r>
          </w:p>
        </w:tc>
        <w:tc>
          <w:tcPr>
            <w:tcW w:w="2129" w:type="pct"/>
            <w:tcBorders>
              <w:left w:val="single" w:sz="4" w:space="0" w:color="A6A6A6" w:themeColor="background1" w:themeShade="A6"/>
            </w:tcBorders>
          </w:tcPr>
          <w:p w14:paraId="02A601E5" w14:textId="77777777" w:rsidR="00CF6793" w:rsidRPr="00DA51CB" w:rsidRDefault="00000000" w:rsidP="00746F14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65426749"/>
              </w:sdtPr>
              <w:sdtContent>
                <w:r w:rsidR="00CF6793" w:rsidRPr="00DA51C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F6793" w:rsidRPr="00DA51CB">
              <w:rPr>
                <w:sz w:val="24"/>
                <w:szCs w:val="24"/>
              </w:rPr>
              <w:t xml:space="preserve">     </w:t>
            </w:r>
            <w:r w:rsidR="00CF6793" w:rsidRPr="00DA51CB">
              <w:rPr>
                <w:i/>
                <w:sz w:val="24"/>
                <w:szCs w:val="24"/>
              </w:rPr>
              <w:t>Ongoing</w:t>
            </w:r>
          </w:p>
        </w:tc>
      </w:tr>
      <w:tr w:rsidR="00547772" w:rsidRPr="00DA51CB" w14:paraId="360B6B1F" w14:textId="77777777" w:rsidTr="0A2F2B2A">
        <w:tc>
          <w:tcPr>
            <w:tcW w:w="1320" w:type="pct"/>
            <w:vAlign w:val="center"/>
          </w:tcPr>
          <w:p w14:paraId="790C6F3B" w14:textId="1800177D" w:rsidR="00D319E6" w:rsidRPr="00D319E6" w:rsidRDefault="00D644A4" w:rsidP="00D644A4">
            <w:pPr>
              <w:rPr>
                <w:i/>
              </w:rPr>
            </w:pPr>
            <w:r>
              <w:rPr>
                <w:i/>
                <w:sz w:val="24"/>
                <w:szCs w:val="24"/>
              </w:rPr>
              <w:t xml:space="preserve">Describe what the project will achieve and how it will be achieved. </w:t>
            </w:r>
          </w:p>
        </w:tc>
        <w:tc>
          <w:tcPr>
            <w:tcW w:w="3680" w:type="pct"/>
            <w:gridSpan w:val="3"/>
          </w:tcPr>
          <w:p w14:paraId="6D141235" w14:textId="0A3150E7" w:rsidR="00547772" w:rsidRPr="00DA51CB" w:rsidRDefault="00547772" w:rsidP="00EF0C41">
            <w:pPr>
              <w:rPr>
                <w:sz w:val="24"/>
                <w:szCs w:val="24"/>
              </w:rPr>
            </w:pPr>
          </w:p>
        </w:tc>
      </w:tr>
      <w:tr w:rsidR="002E1D7A" w:rsidRPr="00DA51CB" w14:paraId="5E7548AD" w14:textId="77777777" w:rsidTr="0A2F2B2A">
        <w:tc>
          <w:tcPr>
            <w:tcW w:w="1320" w:type="pct"/>
            <w:vAlign w:val="center"/>
          </w:tcPr>
          <w:p w14:paraId="3DB1E476" w14:textId="0BEF1556" w:rsidR="002E1D7A" w:rsidRDefault="002E1D7A" w:rsidP="00D644A4">
            <w:pPr>
              <w:rPr>
                <w:i/>
                <w:sz w:val="24"/>
                <w:szCs w:val="24"/>
              </w:rPr>
            </w:pPr>
            <w:r w:rsidRPr="007578BC">
              <w:rPr>
                <w:i/>
                <w:sz w:val="24"/>
                <w:szCs w:val="24"/>
              </w:rPr>
              <w:t xml:space="preserve">If applicable, describe </w:t>
            </w:r>
            <w:r w:rsidR="0058660B" w:rsidRPr="007578BC">
              <w:rPr>
                <w:i/>
                <w:sz w:val="24"/>
                <w:szCs w:val="24"/>
              </w:rPr>
              <w:t xml:space="preserve">the </w:t>
            </w:r>
            <w:r w:rsidR="00AF7C02" w:rsidRPr="007578BC">
              <w:rPr>
                <w:i/>
                <w:sz w:val="24"/>
                <w:szCs w:val="24"/>
              </w:rPr>
              <w:t xml:space="preserve">project’s </w:t>
            </w:r>
            <w:r w:rsidR="001B16E2" w:rsidRPr="007578BC">
              <w:rPr>
                <w:i/>
                <w:sz w:val="24"/>
                <w:szCs w:val="24"/>
              </w:rPr>
              <w:t xml:space="preserve">historical </w:t>
            </w:r>
            <w:r w:rsidR="0058660B" w:rsidRPr="007578BC">
              <w:rPr>
                <w:i/>
                <w:sz w:val="24"/>
                <w:szCs w:val="24"/>
              </w:rPr>
              <w:t>background</w:t>
            </w:r>
            <w:r w:rsidR="00DF5F77">
              <w:rPr>
                <w:i/>
                <w:sz w:val="24"/>
                <w:szCs w:val="24"/>
              </w:rPr>
              <w:t>.</w:t>
            </w:r>
            <w:r w:rsidR="00AD03AA">
              <w:rPr>
                <w:rStyle w:val="FootnoteReference"/>
                <w:i/>
                <w:sz w:val="24"/>
                <w:szCs w:val="24"/>
              </w:rPr>
              <w:footnoteReference w:id="2"/>
            </w:r>
            <w:r w:rsidR="00AF441F">
              <w:rPr>
                <w:i/>
                <w:sz w:val="24"/>
                <w:szCs w:val="24"/>
              </w:rPr>
              <w:t xml:space="preserve"> </w:t>
            </w:r>
            <w:r w:rsidR="00AF7C02"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3680" w:type="pct"/>
            <w:gridSpan w:val="3"/>
          </w:tcPr>
          <w:p w14:paraId="6C96562F" w14:textId="77777777" w:rsidR="002E1D7A" w:rsidRPr="00DA51CB" w:rsidRDefault="002E1D7A" w:rsidP="00EF0C41">
            <w:pPr>
              <w:rPr>
                <w:sz w:val="24"/>
                <w:szCs w:val="24"/>
              </w:rPr>
            </w:pPr>
          </w:p>
        </w:tc>
      </w:tr>
      <w:tr w:rsidR="00547772" w:rsidRPr="00DA51CB" w14:paraId="39932A93" w14:textId="77777777" w:rsidTr="0A2F2B2A">
        <w:tc>
          <w:tcPr>
            <w:tcW w:w="1320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54F7E40F" w14:textId="77777777" w:rsidR="00D319E6" w:rsidRDefault="00547772" w:rsidP="00F21A82">
            <w:pPr>
              <w:rPr>
                <w:i/>
                <w:sz w:val="24"/>
                <w:szCs w:val="24"/>
              </w:rPr>
            </w:pPr>
            <w:r w:rsidRPr="00DA51CB">
              <w:rPr>
                <w:i/>
                <w:sz w:val="24"/>
                <w:szCs w:val="24"/>
              </w:rPr>
              <w:t xml:space="preserve">What are the current capabilities and gaps this project addresses in the </w:t>
            </w:r>
            <w:r w:rsidR="00D43EC1">
              <w:rPr>
                <w:i/>
                <w:sz w:val="24"/>
                <w:szCs w:val="24"/>
              </w:rPr>
              <w:t>r</w:t>
            </w:r>
            <w:r w:rsidRPr="00DA51CB">
              <w:rPr>
                <w:i/>
                <w:sz w:val="24"/>
                <w:szCs w:val="24"/>
              </w:rPr>
              <w:t>egion?</w:t>
            </w:r>
            <w:r w:rsidR="000C727C">
              <w:rPr>
                <w:i/>
                <w:sz w:val="24"/>
                <w:szCs w:val="24"/>
              </w:rPr>
              <w:t xml:space="preserve"> </w:t>
            </w:r>
          </w:p>
          <w:p w14:paraId="071CD512" w14:textId="77777777" w:rsidR="00D319E6" w:rsidRDefault="00D319E6" w:rsidP="00F21A82">
            <w:pPr>
              <w:rPr>
                <w:i/>
                <w:sz w:val="24"/>
                <w:szCs w:val="24"/>
              </w:rPr>
            </w:pPr>
          </w:p>
          <w:p w14:paraId="6F196571" w14:textId="4F1E7150" w:rsidR="00D319E6" w:rsidRPr="00DA51CB" w:rsidRDefault="000C727C" w:rsidP="00F21A82">
            <w:pPr>
              <w:rPr>
                <w:i/>
                <w:sz w:val="24"/>
                <w:szCs w:val="24"/>
              </w:rPr>
            </w:pPr>
            <w:r w:rsidRPr="00C011D3">
              <w:rPr>
                <w:i/>
                <w:sz w:val="24"/>
                <w:szCs w:val="24"/>
              </w:rPr>
              <w:t>Reference the NVERS Casebook</w:t>
            </w:r>
            <w:r w:rsidR="00901A1D">
              <w:rPr>
                <w:i/>
                <w:sz w:val="24"/>
                <w:szCs w:val="24"/>
              </w:rPr>
              <w:t>,</w:t>
            </w:r>
            <w:r w:rsidRPr="00C011D3">
              <w:rPr>
                <w:i/>
                <w:sz w:val="24"/>
                <w:szCs w:val="24"/>
              </w:rPr>
              <w:t xml:space="preserve"> HSEC Regional Guidance, </w:t>
            </w:r>
            <w:r w:rsidR="00901A1D">
              <w:rPr>
                <w:i/>
                <w:sz w:val="24"/>
                <w:szCs w:val="24"/>
              </w:rPr>
              <w:t>NCR THIRA</w:t>
            </w:r>
            <w:r w:rsidR="00196F84">
              <w:rPr>
                <w:i/>
                <w:sz w:val="24"/>
                <w:szCs w:val="24"/>
              </w:rPr>
              <w:t xml:space="preserve">, </w:t>
            </w:r>
            <w:r w:rsidR="00196F84" w:rsidRPr="00196F84">
              <w:rPr>
                <w:i/>
                <w:sz w:val="24"/>
                <w:szCs w:val="24"/>
              </w:rPr>
              <w:t>Law Enforcement Terrorism Prevention Activities</w:t>
            </w:r>
            <w:r w:rsidR="00196F84">
              <w:rPr>
                <w:i/>
                <w:sz w:val="24"/>
                <w:szCs w:val="24"/>
              </w:rPr>
              <w:t xml:space="preserve">, and/or </w:t>
            </w:r>
            <w:r w:rsidR="00901A1D">
              <w:rPr>
                <w:i/>
                <w:sz w:val="24"/>
                <w:szCs w:val="24"/>
              </w:rPr>
              <w:t xml:space="preserve">National Priority Areas, </w:t>
            </w:r>
            <w:r w:rsidRPr="00C011D3">
              <w:rPr>
                <w:i/>
                <w:sz w:val="24"/>
                <w:szCs w:val="24"/>
              </w:rPr>
              <w:t>as applicable.</w:t>
            </w:r>
            <w:r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3680" w:type="pct"/>
            <w:gridSpan w:val="3"/>
            <w:tcBorders>
              <w:bottom w:val="single" w:sz="4" w:space="0" w:color="A6A6A6" w:themeColor="background1" w:themeShade="A6"/>
            </w:tcBorders>
          </w:tcPr>
          <w:p w14:paraId="3C559072" w14:textId="20F95542" w:rsidR="00547772" w:rsidRPr="00DA51CB" w:rsidRDefault="00547772" w:rsidP="00EF0C41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547772" w:rsidRPr="00DA51CB" w14:paraId="1FC4C7E9" w14:textId="77777777" w:rsidTr="0A2F2B2A">
        <w:tc>
          <w:tcPr>
            <w:tcW w:w="1320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5DD515FA" w14:textId="6E81C5FD" w:rsidR="00547772" w:rsidRPr="00DA51CB" w:rsidRDefault="003F7581" w:rsidP="00F21A82">
            <w:pPr>
              <w:rPr>
                <w:i/>
                <w:sz w:val="24"/>
                <w:szCs w:val="24"/>
              </w:rPr>
            </w:pPr>
            <w:r w:rsidRPr="00DA51CB">
              <w:rPr>
                <w:i/>
                <w:sz w:val="24"/>
                <w:szCs w:val="24"/>
              </w:rPr>
              <w:t>What is the impact of this project on regional capability?</w:t>
            </w:r>
            <w:r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3680" w:type="pct"/>
            <w:gridSpan w:val="3"/>
            <w:tcBorders>
              <w:bottom w:val="single" w:sz="4" w:space="0" w:color="A6A6A6" w:themeColor="background1" w:themeShade="A6"/>
            </w:tcBorders>
          </w:tcPr>
          <w:p w14:paraId="52B90A16" w14:textId="07742B62" w:rsidR="00547772" w:rsidRPr="00DA51CB" w:rsidRDefault="00547772" w:rsidP="00547772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547772" w:rsidRPr="00DA51CB" w14:paraId="64FEDAF6" w14:textId="77777777" w:rsidTr="0A2F2B2A">
        <w:tc>
          <w:tcPr>
            <w:tcW w:w="1320" w:type="pct"/>
            <w:vAlign w:val="center"/>
          </w:tcPr>
          <w:p w14:paraId="5B35E7EC" w14:textId="02E173CD" w:rsidR="00547772" w:rsidRPr="00DA51CB" w:rsidRDefault="003F7581" w:rsidP="00F21A8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lastRenderedPageBreak/>
              <w:t>If applicable, d</w:t>
            </w:r>
            <w:r w:rsidRPr="00DA51CB">
              <w:rPr>
                <w:i/>
                <w:sz w:val="24"/>
                <w:szCs w:val="24"/>
              </w:rPr>
              <w:t>escribe how this project links to a known / emerging risk with a nexus to terrorism</w:t>
            </w:r>
            <w:r w:rsidR="00D319E6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3680" w:type="pct"/>
            <w:gridSpan w:val="3"/>
          </w:tcPr>
          <w:p w14:paraId="3E0F1E01" w14:textId="0752C1D2" w:rsidR="00547772" w:rsidRPr="00DA51CB" w:rsidRDefault="00547772" w:rsidP="00547772">
            <w:pPr>
              <w:rPr>
                <w:sz w:val="24"/>
                <w:szCs w:val="24"/>
              </w:rPr>
            </w:pPr>
          </w:p>
        </w:tc>
      </w:tr>
    </w:tbl>
    <w:p w14:paraId="560F55EE" w14:textId="08884C9F" w:rsidR="00986DF1" w:rsidRPr="00196F84" w:rsidRDefault="00186B63" w:rsidP="001122C4">
      <w:pPr>
        <w:rPr>
          <w:rFonts w:ascii="Times New Roman" w:hAnsi="Times New Roman" w:cs="Times New Roman"/>
          <w:sz w:val="6"/>
          <w:szCs w:val="6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Y="4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50"/>
      </w:tblGrid>
      <w:tr w:rsidR="00D43EC1" w:rsidRPr="00DA51CB" w14:paraId="2F7EB108" w14:textId="77777777" w:rsidTr="00D43EC1">
        <w:tc>
          <w:tcPr>
            <w:tcW w:w="5000" w:type="pct"/>
            <w:shd w:val="clear" w:color="auto" w:fill="D9D9D9" w:themeFill="background1" w:themeFillShade="D9"/>
          </w:tcPr>
          <w:p w14:paraId="6137A9EC" w14:textId="2CE0FE1D" w:rsidR="00D43EC1" w:rsidRPr="00DA51CB" w:rsidRDefault="00D43EC1" w:rsidP="00746F14">
            <w:pPr>
              <w:rPr>
                <w:i/>
                <w:sz w:val="24"/>
                <w:szCs w:val="24"/>
              </w:rPr>
            </w:pPr>
            <w:r w:rsidRPr="00DA51CB">
              <w:rPr>
                <w:b/>
                <w:sz w:val="24"/>
                <w:szCs w:val="24"/>
              </w:rPr>
              <w:t>Sustainment and Maintenance</w:t>
            </w:r>
          </w:p>
        </w:tc>
      </w:tr>
      <w:tr w:rsidR="00D43EC1" w:rsidRPr="00DA51CB" w14:paraId="27EFAB49" w14:textId="77777777" w:rsidTr="00D43EC1">
        <w:tc>
          <w:tcPr>
            <w:tcW w:w="5000" w:type="pct"/>
            <w:shd w:val="clear" w:color="auto" w:fill="D9D9D9" w:themeFill="background1" w:themeFillShade="D9"/>
          </w:tcPr>
          <w:p w14:paraId="38D6EA84" w14:textId="7A7FEA26" w:rsidR="00D43EC1" w:rsidRPr="00DA51CB" w:rsidRDefault="00D43EC1" w:rsidP="00D43EC1">
            <w:pPr>
              <w:jc w:val="both"/>
              <w:rPr>
                <w:b/>
                <w:sz w:val="24"/>
                <w:szCs w:val="24"/>
              </w:rPr>
            </w:pPr>
            <w:r w:rsidRPr="00DA51CB">
              <w:rPr>
                <w:i/>
                <w:sz w:val="24"/>
                <w:szCs w:val="24"/>
              </w:rPr>
              <w:t>Please explain the plan and any considerations for sustaining and maintaining this project</w:t>
            </w:r>
            <w:r w:rsidR="00D36DCB">
              <w:rPr>
                <w:i/>
                <w:sz w:val="24"/>
                <w:szCs w:val="24"/>
              </w:rPr>
              <w:t xml:space="preserve"> </w:t>
            </w:r>
            <w:r w:rsidR="00D36DCB" w:rsidRPr="00674757">
              <w:rPr>
                <w:b/>
                <w:bCs/>
                <w:i/>
                <w:sz w:val="24"/>
                <w:szCs w:val="24"/>
              </w:rPr>
              <w:t>outside of grant funding</w:t>
            </w:r>
            <w:r w:rsidRPr="00DA51CB">
              <w:rPr>
                <w:i/>
                <w:sz w:val="24"/>
                <w:szCs w:val="24"/>
              </w:rPr>
              <w:t xml:space="preserve">, if applicable. Have regional bodies considered and/or drafted an agreement to maintain </w:t>
            </w:r>
            <w:r w:rsidR="00674757">
              <w:rPr>
                <w:i/>
                <w:sz w:val="24"/>
                <w:szCs w:val="24"/>
              </w:rPr>
              <w:t xml:space="preserve">the </w:t>
            </w:r>
            <w:r w:rsidRPr="00DA51CB">
              <w:rPr>
                <w:i/>
                <w:sz w:val="24"/>
                <w:szCs w:val="24"/>
              </w:rPr>
              <w:t>capability monetarily once the initial project has been completed?</w:t>
            </w:r>
          </w:p>
        </w:tc>
      </w:tr>
      <w:tr w:rsidR="006D65E4" w:rsidRPr="00DA51CB" w14:paraId="37E10684" w14:textId="77777777" w:rsidTr="00393417">
        <w:trPr>
          <w:trHeight w:val="767"/>
        </w:trPr>
        <w:tc>
          <w:tcPr>
            <w:tcW w:w="5000" w:type="pct"/>
          </w:tcPr>
          <w:p w14:paraId="308AE77D" w14:textId="77777777" w:rsidR="006D65E4" w:rsidRPr="00DA51CB" w:rsidRDefault="006D65E4" w:rsidP="00746F14">
            <w:pPr>
              <w:rPr>
                <w:sz w:val="24"/>
                <w:szCs w:val="24"/>
              </w:rPr>
            </w:pPr>
          </w:p>
          <w:p w14:paraId="4A7D1E11" w14:textId="77777777" w:rsidR="006D65E4" w:rsidRDefault="006D65E4" w:rsidP="00F21A82">
            <w:pPr>
              <w:rPr>
                <w:sz w:val="24"/>
                <w:szCs w:val="24"/>
              </w:rPr>
            </w:pPr>
          </w:p>
          <w:p w14:paraId="78486ECF" w14:textId="77777777" w:rsidR="00F21A82" w:rsidRDefault="00F21A82" w:rsidP="00F21A82">
            <w:pPr>
              <w:rPr>
                <w:sz w:val="24"/>
                <w:szCs w:val="24"/>
              </w:rPr>
            </w:pPr>
          </w:p>
          <w:p w14:paraId="7DBBBDDF" w14:textId="77777777" w:rsidR="00F21A82" w:rsidRDefault="00F21A82" w:rsidP="00F21A82">
            <w:pPr>
              <w:rPr>
                <w:sz w:val="24"/>
                <w:szCs w:val="24"/>
              </w:rPr>
            </w:pPr>
          </w:p>
          <w:p w14:paraId="3237D103" w14:textId="77777777" w:rsidR="00F21A82" w:rsidRDefault="00F21A82" w:rsidP="00F21A82">
            <w:pPr>
              <w:rPr>
                <w:sz w:val="24"/>
                <w:szCs w:val="24"/>
              </w:rPr>
            </w:pPr>
          </w:p>
          <w:p w14:paraId="796BCE94" w14:textId="225A21E1" w:rsidR="00F21A82" w:rsidRPr="00DA51CB" w:rsidRDefault="00F21A82" w:rsidP="00F21A82">
            <w:pPr>
              <w:rPr>
                <w:sz w:val="24"/>
                <w:szCs w:val="24"/>
              </w:rPr>
            </w:pPr>
          </w:p>
        </w:tc>
      </w:tr>
    </w:tbl>
    <w:p w14:paraId="4AE1563F" w14:textId="77777777" w:rsidR="00021E38" w:rsidRPr="00F67D9F" w:rsidRDefault="00021E38" w:rsidP="00021E38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4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50"/>
      </w:tblGrid>
      <w:tr w:rsidR="00021E38" w:rsidRPr="00F67D9F" w14:paraId="10D0AE74" w14:textId="77777777" w:rsidTr="00451C93">
        <w:tc>
          <w:tcPr>
            <w:tcW w:w="5000" w:type="pct"/>
            <w:shd w:val="clear" w:color="auto" w:fill="D9D9D9" w:themeFill="background1" w:themeFillShade="D9"/>
          </w:tcPr>
          <w:p w14:paraId="41B67C70" w14:textId="77777777" w:rsidR="00021E38" w:rsidRPr="0044112A" w:rsidRDefault="00021E38" w:rsidP="00451C93">
            <w:pPr>
              <w:rPr>
                <w:i/>
                <w:sz w:val="24"/>
                <w:szCs w:val="24"/>
              </w:rPr>
            </w:pPr>
            <w:r w:rsidRPr="0044112A">
              <w:rPr>
                <w:b/>
                <w:sz w:val="24"/>
                <w:szCs w:val="24"/>
              </w:rPr>
              <w:t>Scalability</w:t>
            </w:r>
          </w:p>
        </w:tc>
      </w:tr>
      <w:tr w:rsidR="00021E38" w:rsidRPr="00F67D9F" w14:paraId="05F9D5FC" w14:textId="77777777" w:rsidTr="00451C93">
        <w:tc>
          <w:tcPr>
            <w:tcW w:w="5000" w:type="pct"/>
            <w:shd w:val="clear" w:color="auto" w:fill="D9D9D9" w:themeFill="background1" w:themeFillShade="D9"/>
          </w:tcPr>
          <w:p w14:paraId="30C162D8" w14:textId="77777777" w:rsidR="00021E38" w:rsidRPr="0044112A" w:rsidRDefault="00021E38" w:rsidP="00451C93">
            <w:pPr>
              <w:jc w:val="both"/>
              <w:rPr>
                <w:b/>
                <w:sz w:val="24"/>
                <w:szCs w:val="24"/>
              </w:rPr>
            </w:pPr>
            <w:r w:rsidRPr="0044112A">
              <w:rPr>
                <w:i/>
                <w:sz w:val="24"/>
                <w:szCs w:val="24"/>
              </w:rPr>
              <w:t xml:space="preserve">If only a portion of funding is available, how can this project be scaled to achieve the same results? </w:t>
            </w:r>
          </w:p>
        </w:tc>
      </w:tr>
      <w:tr w:rsidR="00021E38" w:rsidRPr="00F67D9F" w14:paraId="385A7A8F" w14:textId="77777777" w:rsidTr="00451C93">
        <w:tc>
          <w:tcPr>
            <w:tcW w:w="5000" w:type="pct"/>
          </w:tcPr>
          <w:p w14:paraId="5C92CC08" w14:textId="77777777" w:rsidR="00021E38" w:rsidRDefault="00021E38" w:rsidP="00451C93">
            <w:pPr>
              <w:rPr>
                <w:b/>
                <w:sz w:val="23"/>
                <w:szCs w:val="23"/>
              </w:rPr>
            </w:pPr>
          </w:p>
          <w:p w14:paraId="06AA448C" w14:textId="77777777" w:rsidR="00021E38" w:rsidRDefault="00021E38" w:rsidP="00451C93">
            <w:pPr>
              <w:rPr>
                <w:b/>
                <w:sz w:val="23"/>
                <w:szCs w:val="23"/>
              </w:rPr>
            </w:pPr>
          </w:p>
          <w:p w14:paraId="4D146914" w14:textId="77777777" w:rsidR="00021E38" w:rsidRPr="00F67D9F" w:rsidRDefault="00021E38" w:rsidP="00451C93">
            <w:pPr>
              <w:rPr>
                <w:b/>
                <w:sz w:val="23"/>
                <w:szCs w:val="23"/>
              </w:rPr>
            </w:pPr>
          </w:p>
          <w:p w14:paraId="23100347" w14:textId="77777777" w:rsidR="00021E38" w:rsidRPr="00F67D9F" w:rsidRDefault="00021E38" w:rsidP="00451C93">
            <w:pPr>
              <w:rPr>
                <w:sz w:val="23"/>
                <w:szCs w:val="23"/>
              </w:rPr>
            </w:pPr>
          </w:p>
        </w:tc>
      </w:tr>
    </w:tbl>
    <w:p w14:paraId="021C8988" w14:textId="00F5916F" w:rsidR="00021E38" w:rsidRPr="00DF5F77" w:rsidRDefault="00021E38" w:rsidP="00021E38">
      <w:pPr>
        <w:rPr>
          <w:rFonts w:ascii="Times New Roman" w:hAnsi="Times New Roman" w:cs="Times New Roman"/>
          <w:sz w:val="12"/>
          <w:szCs w:val="12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Y="4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50"/>
      </w:tblGrid>
      <w:tr w:rsidR="00021E38" w:rsidRPr="00F67D9F" w14:paraId="51D9AC34" w14:textId="77777777" w:rsidTr="00451C93">
        <w:tc>
          <w:tcPr>
            <w:tcW w:w="5000" w:type="pct"/>
            <w:shd w:val="clear" w:color="auto" w:fill="E7E6E6" w:themeFill="background2"/>
          </w:tcPr>
          <w:p w14:paraId="1BD4E81F" w14:textId="77777777" w:rsidR="00021E38" w:rsidRPr="0044112A" w:rsidRDefault="00021E38" w:rsidP="00451C93">
            <w:pPr>
              <w:rPr>
                <w:i/>
                <w:sz w:val="24"/>
                <w:szCs w:val="24"/>
              </w:rPr>
            </w:pPr>
            <w:r w:rsidRPr="0044112A">
              <w:rPr>
                <w:b/>
                <w:sz w:val="24"/>
                <w:szCs w:val="24"/>
              </w:rPr>
              <w:t>Resource Sharing &amp; Vetted Regionalism</w:t>
            </w:r>
          </w:p>
        </w:tc>
      </w:tr>
      <w:tr w:rsidR="00021E38" w:rsidRPr="00F67D9F" w14:paraId="4EEA0BD6" w14:textId="77777777" w:rsidTr="00451C93">
        <w:tc>
          <w:tcPr>
            <w:tcW w:w="5000" w:type="pct"/>
            <w:shd w:val="clear" w:color="auto" w:fill="E7E6E6" w:themeFill="background2"/>
          </w:tcPr>
          <w:p w14:paraId="26B0278D" w14:textId="59CAF0F1" w:rsidR="00021E38" w:rsidRPr="0044112A" w:rsidRDefault="00021E38" w:rsidP="00451C93">
            <w:pPr>
              <w:jc w:val="both"/>
              <w:rPr>
                <w:b/>
                <w:sz w:val="24"/>
                <w:szCs w:val="24"/>
              </w:rPr>
            </w:pPr>
            <w:r w:rsidRPr="0044112A">
              <w:rPr>
                <w:i/>
                <w:sz w:val="24"/>
                <w:szCs w:val="24"/>
              </w:rPr>
              <w:t xml:space="preserve">Describe how this project has a credible plan to share resources and/or capabilities across jurisdictions and disciplines. Which regional partners have vetted and endorsed this project? What entities are included in the project scope? </w:t>
            </w:r>
          </w:p>
        </w:tc>
      </w:tr>
      <w:tr w:rsidR="00021E38" w:rsidRPr="00F67D9F" w14:paraId="532578A3" w14:textId="77777777" w:rsidTr="00451C93">
        <w:tc>
          <w:tcPr>
            <w:tcW w:w="5000" w:type="pct"/>
          </w:tcPr>
          <w:p w14:paraId="03D4F2C1" w14:textId="77777777" w:rsidR="00021E38" w:rsidRPr="0044112A" w:rsidRDefault="00021E38" w:rsidP="00451C93">
            <w:pPr>
              <w:rPr>
                <w:sz w:val="24"/>
                <w:szCs w:val="24"/>
              </w:rPr>
            </w:pPr>
          </w:p>
          <w:p w14:paraId="1B7179B5" w14:textId="77777777" w:rsidR="00021E38" w:rsidRPr="0044112A" w:rsidRDefault="00021E38" w:rsidP="00451C93">
            <w:pPr>
              <w:rPr>
                <w:sz w:val="24"/>
                <w:szCs w:val="24"/>
              </w:rPr>
            </w:pPr>
          </w:p>
          <w:p w14:paraId="6B56D2F1" w14:textId="77777777" w:rsidR="00021E38" w:rsidRPr="0044112A" w:rsidRDefault="00021E38" w:rsidP="00451C93">
            <w:pPr>
              <w:rPr>
                <w:sz w:val="24"/>
                <w:szCs w:val="24"/>
              </w:rPr>
            </w:pPr>
          </w:p>
          <w:p w14:paraId="7CE75E9C" w14:textId="77777777" w:rsidR="00021E38" w:rsidRPr="0044112A" w:rsidRDefault="00021E38" w:rsidP="00451C93">
            <w:pPr>
              <w:rPr>
                <w:sz w:val="24"/>
                <w:szCs w:val="24"/>
              </w:rPr>
            </w:pPr>
          </w:p>
        </w:tc>
      </w:tr>
    </w:tbl>
    <w:p w14:paraId="37261430" w14:textId="77777777" w:rsidR="00021E38" w:rsidRDefault="00021E38" w:rsidP="006D513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4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325"/>
        <w:gridCol w:w="1524"/>
        <w:gridCol w:w="2616"/>
        <w:gridCol w:w="1885"/>
      </w:tblGrid>
      <w:tr w:rsidR="00277D44" w:rsidRPr="00F67D9F" w14:paraId="0DEF0385" w14:textId="77777777" w:rsidTr="00277D44">
        <w:tc>
          <w:tcPr>
            <w:tcW w:w="5000" w:type="pct"/>
            <w:gridSpan w:val="4"/>
            <w:shd w:val="clear" w:color="auto" w:fill="D9D9D9" w:themeFill="background1" w:themeFillShade="D9"/>
          </w:tcPr>
          <w:p w14:paraId="01B167FD" w14:textId="13B9E03A" w:rsidR="00277D44" w:rsidRPr="0044112A" w:rsidRDefault="00277D44" w:rsidP="00451C93">
            <w:pPr>
              <w:rPr>
                <w:i/>
                <w:sz w:val="24"/>
                <w:szCs w:val="24"/>
              </w:rPr>
            </w:pPr>
            <w:r w:rsidRPr="0044112A">
              <w:rPr>
                <w:b/>
                <w:sz w:val="24"/>
                <w:szCs w:val="24"/>
              </w:rPr>
              <w:t>Deliverables, Typing, and Costs</w:t>
            </w:r>
          </w:p>
        </w:tc>
      </w:tr>
      <w:tr w:rsidR="00277D44" w:rsidRPr="00F67D9F" w14:paraId="70AF6DB6" w14:textId="77777777" w:rsidTr="00277D44">
        <w:tc>
          <w:tcPr>
            <w:tcW w:w="5000" w:type="pct"/>
            <w:gridSpan w:val="4"/>
            <w:shd w:val="clear" w:color="auto" w:fill="D9D9D9" w:themeFill="background1" w:themeFillShade="D9"/>
          </w:tcPr>
          <w:p w14:paraId="2566B80C" w14:textId="697A69D3" w:rsidR="00277D44" w:rsidRPr="0044112A" w:rsidRDefault="00277D44" w:rsidP="00451C93">
            <w:pPr>
              <w:jc w:val="both"/>
              <w:rPr>
                <w:i/>
                <w:sz w:val="24"/>
                <w:szCs w:val="24"/>
              </w:rPr>
            </w:pPr>
            <w:r w:rsidRPr="0044112A">
              <w:rPr>
                <w:i/>
                <w:sz w:val="24"/>
                <w:szCs w:val="24"/>
              </w:rPr>
              <w:t>Please provide detailed milestones that address timeline, project planning, items/services requiring funding, and operationalization. If this project is an equipment purchase, deliverables must include the development of a plan and training to support operationalization.</w:t>
            </w:r>
          </w:p>
        </w:tc>
      </w:tr>
      <w:tr w:rsidR="00277D44" w:rsidRPr="00F67D9F" w14:paraId="0D9499F1" w14:textId="77777777" w:rsidTr="00277D44">
        <w:tc>
          <w:tcPr>
            <w:tcW w:w="1778" w:type="pct"/>
            <w:shd w:val="clear" w:color="auto" w:fill="D9D9D9" w:themeFill="background1" w:themeFillShade="D9"/>
          </w:tcPr>
          <w:p w14:paraId="1510D8A7" w14:textId="77777777" w:rsidR="00277D44" w:rsidRPr="0044112A" w:rsidRDefault="00277D44" w:rsidP="00451C93">
            <w:pPr>
              <w:jc w:val="center"/>
              <w:rPr>
                <w:b/>
                <w:sz w:val="24"/>
                <w:szCs w:val="24"/>
              </w:rPr>
            </w:pPr>
            <w:r w:rsidRPr="0044112A">
              <w:rPr>
                <w:b/>
                <w:sz w:val="24"/>
                <w:szCs w:val="24"/>
              </w:rPr>
              <w:t>Detailed Deliverables &amp; Milestones</w:t>
            </w:r>
          </w:p>
        </w:tc>
        <w:tc>
          <w:tcPr>
            <w:tcW w:w="815" w:type="pct"/>
            <w:shd w:val="clear" w:color="auto" w:fill="D9D9D9" w:themeFill="background1" w:themeFillShade="D9"/>
          </w:tcPr>
          <w:p w14:paraId="42544A1F" w14:textId="77777777" w:rsidR="00277D44" w:rsidRPr="0044112A" w:rsidRDefault="00277D44" w:rsidP="00451C93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44112A">
              <w:rPr>
                <w:b/>
                <w:bCs/>
                <w:iCs/>
                <w:sz w:val="24"/>
                <w:szCs w:val="24"/>
              </w:rPr>
              <w:t>POETE</w:t>
            </w:r>
          </w:p>
        </w:tc>
        <w:tc>
          <w:tcPr>
            <w:tcW w:w="1399" w:type="pct"/>
            <w:shd w:val="clear" w:color="auto" w:fill="D9D9D9" w:themeFill="background1" w:themeFillShade="D9"/>
          </w:tcPr>
          <w:p w14:paraId="485FD61E" w14:textId="3CD71B54" w:rsidR="00277D44" w:rsidRPr="00277D44" w:rsidRDefault="00277D44" w:rsidP="00451C93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sz w:val="24"/>
                <w:szCs w:val="24"/>
              </w:rPr>
              <w:t>Anticipated Timeline to Complete</w:t>
            </w:r>
          </w:p>
        </w:tc>
        <w:tc>
          <w:tcPr>
            <w:tcW w:w="1008" w:type="pct"/>
            <w:shd w:val="clear" w:color="auto" w:fill="D9D9D9" w:themeFill="background1" w:themeFillShade="D9"/>
          </w:tcPr>
          <w:p w14:paraId="36AC5DBB" w14:textId="2AD5CFC3" w:rsidR="00277D44" w:rsidRPr="00277D44" w:rsidRDefault="00277D44" w:rsidP="00451C93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277D44">
              <w:rPr>
                <w:b/>
                <w:bCs/>
                <w:iCs/>
                <w:sz w:val="24"/>
                <w:szCs w:val="24"/>
              </w:rPr>
              <w:t>Anticipated Cost</w:t>
            </w:r>
          </w:p>
        </w:tc>
      </w:tr>
      <w:tr w:rsidR="00277D44" w:rsidRPr="00F67D9F" w14:paraId="71F32F48" w14:textId="77777777" w:rsidTr="005D3EA4">
        <w:tc>
          <w:tcPr>
            <w:tcW w:w="1778" w:type="pct"/>
          </w:tcPr>
          <w:p w14:paraId="18E25F36" w14:textId="779A9F7A" w:rsidR="00277D44" w:rsidRPr="00277D44" w:rsidRDefault="00277D44" w:rsidP="00451C93">
            <w:pPr>
              <w:rPr>
                <w:bCs/>
                <w:i/>
                <w:iCs/>
                <w:sz w:val="24"/>
                <w:szCs w:val="24"/>
              </w:rPr>
            </w:pPr>
            <w:r w:rsidRPr="00277D44">
              <w:rPr>
                <w:bCs/>
                <w:i/>
                <w:iCs/>
                <w:sz w:val="24"/>
                <w:szCs w:val="24"/>
              </w:rPr>
              <w:t>Ex.</w:t>
            </w:r>
            <w:r w:rsidR="00974F29">
              <w:rPr>
                <w:bCs/>
                <w:i/>
                <w:iCs/>
                <w:sz w:val="24"/>
                <w:szCs w:val="24"/>
              </w:rPr>
              <w:t xml:space="preserve"> Request quote from Acme Vendor for 100 widgets.  </w:t>
            </w:r>
            <w:r w:rsidRPr="00277D44">
              <w:rPr>
                <w:bCs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815" w:type="pct"/>
            <w:vAlign w:val="center"/>
          </w:tcPr>
          <w:p w14:paraId="3F6B57FC" w14:textId="3D4E0A03" w:rsidR="00277D44" w:rsidRPr="00974F29" w:rsidRDefault="005D3EA4" w:rsidP="00974F29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  <w:r>
              <w:rPr>
                <w:bCs/>
                <w:i/>
                <w:iCs/>
                <w:sz w:val="24"/>
                <w:szCs w:val="24"/>
              </w:rPr>
              <w:t>Organizing</w:t>
            </w:r>
          </w:p>
        </w:tc>
        <w:tc>
          <w:tcPr>
            <w:tcW w:w="1399" w:type="pct"/>
            <w:vAlign w:val="center"/>
          </w:tcPr>
          <w:p w14:paraId="2C4F1AF8" w14:textId="100762F6" w:rsidR="00277D44" w:rsidRPr="005D3EA4" w:rsidRDefault="005D3EA4" w:rsidP="005D3EA4">
            <w:pPr>
              <w:jc w:val="center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1 Month</w:t>
            </w:r>
          </w:p>
        </w:tc>
        <w:tc>
          <w:tcPr>
            <w:tcW w:w="1008" w:type="pct"/>
            <w:vAlign w:val="center"/>
          </w:tcPr>
          <w:p w14:paraId="141B2F53" w14:textId="0D56D399" w:rsidR="00277D44" w:rsidRPr="005D3EA4" w:rsidRDefault="005D3EA4" w:rsidP="005D3EA4">
            <w:pPr>
              <w:jc w:val="center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$0.00</w:t>
            </w:r>
          </w:p>
        </w:tc>
      </w:tr>
      <w:tr w:rsidR="00277D44" w:rsidRPr="00F67D9F" w14:paraId="35EC3CFB" w14:textId="77777777" w:rsidTr="00277D44">
        <w:tc>
          <w:tcPr>
            <w:tcW w:w="1778" w:type="pct"/>
          </w:tcPr>
          <w:p w14:paraId="1969DCD6" w14:textId="77777777" w:rsidR="00277D44" w:rsidRPr="0044112A" w:rsidRDefault="00277D44" w:rsidP="00451C93">
            <w:pPr>
              <w:rPr>
                <w:b/>
                <w:sz w:val="24"/>
                <w:szCs w:val="24"/>
              </w:rPr>
            </w:pPr>
          </w:p>
        </w:tc>
        <w:tc>
          <w:tcPr>
            <w:tcW w:w="815" w:type="pct"/>
          </w:tcPr>
          <w:p w14:paraId="0D49C501" w14:textId="77777777" w:rsidR="00277D44" w:rsidRPr="0044112A" w:rsidRDefault="00277D44" w:rsidP="00451C9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99" w:type="pct"/>
          </w:tcPr>
          <w:p w14:paraId="0CD10794" w14:textId="77777777" w:rsidR="00277D44" w:rsidRPr="0044112A" w:rsidRDefault="00277D44" w:rsidP="00451C93">
            <w:pPr>
              <w:rPr>
                <w:sz w:val="24"/>
                <w:szCs w:val="24"/>
              </w:rPr>
            </w:pPr>
          </w:p>
        </w:tc>
        <w:tc>
          <w:tcPr>
            <w:tcW w:w="1008" w:type="pct"/>
          </w:tcPr>
          <w:p w14:paraId="621760DF" w14:textId="17FAD52E" w:rsidR="00277D44" w:rsidRPr="0044112A" w:rsidRDefault="00277D44" w:rsidP="00451C93">
            <w:pPr>
              <w:rPr>
                <w:sz w:val="24"/>
                <w:szCs w:val="24"/>
              </w:rPr>
            </w:pPr>
          </w:p>
        </w:tc>
      </w:tr>
      <w:tr w:rsidR="00277D44" w:rsidRPr="00F67D9F" w14:paraId="7780FFA3" w14:textId="77777777" w:rsidTr="00277D44">
        <w:tc>
          <w:tcPr>
            <w:tcW w:w="1778" w:type="pct"/>
          </w:tcPr>
          <w:p w14:paraId="42EC2739" w14:textId="77777777" w:rsidR="00277D44" w:rsidRPr="0044112A" w:rsidRDefault="00277D44" w:rsidP="00451C93">
            <w:pPr>
              <w:rPr>
                <w:b/>
                <w:sz w:val="24"/>
                <w:szCs w:val="24"/>
              </w:rPr>
            </w:pPr>
          </w:p>
        </w:tc>
        <w:tc>
          <w:tcPr>
            <w:tcW w:w="815" w:type="pct"/>
          </w:tcPr>
          <w:p w14:paraId="78A99ED4" w14:textId="77777777" w:rsidR="00277D44" w:rsidRPr="0044112A" w:rsidRDefault="00277D44" w:rsidP="00451C9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99" w:type="pct"/>
          </w:tcPr>
          <w:p w14:paraId="61D395BB" w14:textId="77777777" w:rsidR="00277D44" w:rsidRPr="0044112A" w:rsidRDefault="00277D44" w:rsidP="00451C93">
            <w:pPr>
              <w:rPr>
                <w:sz w:val="24"/>
                <w:szCs w:val="24"/>
              </w:rPr>
            </w:pPr>
          </w:p>
        </w:tc>
        <w:tc>
          <w:tcPr>
            <w:tcW w:w="1008" w:type="pct"/>
          </w:tcPr>
          <w:p w14:paraId="1E3F2527" w14:textId="74BBC077" w:rsidR="00277D44" w:rsidRPr="0044112A" w:rsidRDefault="00277D44" w:rsidP="00451C93">
            <w:pPr>
              <w:rPr>
                <w:sz w:val="24"/>
                <w:szCs w:val="24"/>
              </w:rPr>
            </w:pPr>
          </w:p>
        </w:tc>
      </w:tr>
      <w:tr w:rsidR="00277D44" w:rsidRPr="00F67D9F" w14:paraId="5B176EF2" w14:textId="77777777" w:rsidTr="00277D44">
        <w:tc>
          <w:tcPr>
            <w:tcW w:w="1778" w:type="pct"/>
          </w:tcPr>
          <w:p w14:paraId="2ADC1271" w14:textId="77777777" w:rsidR="00277D44" w:rsidRPr="0044112A" w:rsidRDefault="00277D44" w:rsidP="00451C93">
            <w:pPr>
              <w:rPr>
                <w:b/>
                <w:sz w:val="24"/>
                <w:szCs w:val="24"/>
              </w:rPr>
            </w:pPr>
          </w:p>
        </w:tc>
        <w:tc>
          <w:tcPr>
            <w:tcW w:w="815" w:type="pct"/>
          </w:tcPr>
          <w:p w14:paraId="57BC4733" w14:textId="77777777" w:rsidR="00277D44" w:rsidRPr="0044112A" w:rsidRDefault="00277D44" w:rsidP="00451C9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99" w:type="pct"/>
          </w:tcPr>
          <w:p w14:paraId="0A60A500" w14:textId="77777777" w:rsidR="00277D44" w:rsidRPr="0044112A" w:rsidRDefault="00277D44" w:rsidP="00451C93">
            <w:pPr>
              <w:rPr>
                <w:sz w:val="24"/>
                <w:szCs w:val="24"/>
              </w:rPr>
            </w:pPr>
          </w:p>
        </w:tc>
        <w:tc>
          <w:tcPr>
            <w:tcW w:w="1008" w:type="pct"/>
          </w:tcPr>
          <w:p w14:paraId="6D045AAC" w14:textId="66028978" w:rsidR="00277D44" w:rsidRPr="0044112A" w:rsidRDefault="00277D44" w:rsidP="00451C93">
            <w:pPr>
              <w:rPr>
                <w:sz w:val="24"/>
                <w:szCs w:val="24"/>
              </w:rPr>
            </w:pPr>
          </w:p>
        </w:tc>
      </w:tr>
      <w:tr w:rsidR="00277D44" w:rsidRPr="00F67D9F" w14:paraId="03AB989F" w14:textId="77777777" w:rsidTr="00277D44">
        <w:tc>
          <w:tcPr>
            <w:tcW w:w="1778" w:type="pct"/>
          </w:tcPr>
          <w:p w14:paraId="2D081A80" w14:textId="77777777" w:rsidR="00277D44" w:rsidRPr="0044112A" w:rsidRDefault="00277D44" w:rsidP="00451C9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ilestone </w:t>
            </w:r>
            <w:r w:rsidRPr="0044112A">
              <w:rPr>
                <w:b/>
                <w:sz w:val="24"/>
                <w:szCs w:val="24"/>
              </w:rPr>
              <w:t>Total</w:t>
            </w:r>
          </w:p>
        </w:tc>
        <w:tc>
          <w:tcPr>
            <w:tcW w:w="815" w:type="pct"/>
            <w:shd w:val="clear" w:color="auto" w:fill="171717" w:themeFill="background2" w:themeFillShade="1A"/>
          </w:tcPr>
          <w:p w14:paraId="2AED5926" w14:textId="77777777" w:rsidR="00277D44" w:rsidRPr="0044112A" w:rsidRDefault="00277D44" w:rsidP="00451C9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99" w:type="pct"/>
            <w:shd w:val="clear" w:color="auto" w:fill="000000" w:themeFill="text1"/>
          </w:tcPr>
          <w:p w14:paraId="0B4BAB6D" w14:textId="77777777" w:rsidR="00277D44" w:rsidRPr="0044112A" w:rsidRDefault="00277D44" w:rsidP="00451C93">
            <w:pPr>
              <w:rPr>
                <w:sz w:val="24"/>
                <w:szCs w:val="24"/>
              </w:rPr>
            </w:pPr>
          </w:p>
        </w:tc>
        <w:tc>
          <w:tcPr>
            <w:tcW w:w="1008" w:type="pct"/>
          </w:tcPr>
          <w:p w14:paraId="6E81C691" w14:textId="513C245C" w:rsidR="00277D44" w:rsidRPr="0044112A" w:rsidRDefault="00277D44" w:rsidP="00451C93">
            <w:pPr>
              <w:rPr>
                <w:sz w:val="24"/>
                <w:szCs w:val="24"/>
              </w:rPr>
            </w:pPr>
          </w:p>
        </w:tc>
      </w:tr>
    </w:tbl>
    <w:p w14:paraId="42EC637C" w14:textId="77777777" w:rsidR="0035017D" w:rsidRPr="00DA51CB" w:rsidRDefault="0035017D" w:rsidP="006D513F">
      <w:pPr>
        <w:rPr>
          <w:rFonts w:ascii="Times New Roman" w:hAnsi="Times New Roman" w:cs="Times New Roman"/>
          <w:sz w:val="24"/>
          <w:szCs w:val="24"/>
        </w:rPr>
      </w:pPr>
    </w:p>
    <w:sectPr w:rsidR="0035017D" w:rsidRPr="00DA51CB" w:rsidSect="006171B8">
      <w:headerReference w:type="default" r:id="rId11"/>
      <w:footerReference w:type="default" r:id="rId12"/>
      <w:pgSz w:w="12240" w:h="15840"/>
      <w:pgMar w:top="1440" w:right="1440" w:bottom="72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0CC75D" w14:textId="77777777" w:rsidR="00D7062A" w:rsidRDefault="00D7062A" w:rsidP="000D391A">
      <w:pPr>
        <w:spacing w:after="0" w:line="240" w:lineRule="auto"/>
      </w:pPr>
      <w:r>
        <w:separator/>
      </w:r>
    </w:p>
  </w:endnote>
  <w:endnote w:type="continuationSeparator" w:id="0">
    <w:p w14:paraId="0EF93529" w14:textId="77777777" w:rsidR="00D7062A" w:rsidRDefault="00D7062A" w:rsidP="000D39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ADC43" w14:textId="78BC30E1" w:rsidR="0081399C" w:rsidRPr="00DA51CB" w:rsidRDefault="009F6496" w:rsidP="009F6496">
    <w:pPr>
      <w:pStyle w:val="Footer"/>
      <w:rPr>
        <w:rFonts w:ascii="Times New Roman" w:hAnsi="Times New Roman" w:cs="Times New Roman"/>
        <w:sz w:val="20"/>
        <w:szCs w:val="20"/>
      </w:rPr>
    </w:pPr>
    <w:r w:rsidRPr="00DA51CB">
      <w:rPr>
        <w:rFonts w:ascii="Times New Roman" w:hAnsi="Times New Roman" w:cs="Times New Roman"/>
        <w:sz w:val="20"/>
        <w:szCs w:val="20"/>
      </w:rPr>
      <w:t xml:space="preserve">Send completed forms to: </w:t>
    </w:r>
    <w:hyperlink r:id="rId1" w:history="1">
      <w:r w:rsidR="008D7364" w:rsidRPr="003B3EE1">
        <w:rPr>
          <w:rStyle w:val="Hyperlink"/>
          <w:rFonts w:ascii="Times New Roman" w:hAnsi="Times New Roman" w:cs="Times New Roman"/>
          <w:sz w:val="20"/>
          <w:szCs w:val="20"/>
        </w:rPr>
        <w:t>FY26@nvers.org</w:t>
      </w:r>
    </w:hyperlink>
    <w:r w:rsidRPr="00DA51CB">
      <w:rPr>
        <w:rFonts w:ascii="Times New Roman" w:hAnsi="Times New Roman" w:cs="Times New Roman"/>
        <w:sz w:val="20"/>
        <w:szCs w:val="20"/>
      </w:rPr>
      <w:tab/>
    </w:r>
    <w:r w:rsidRPr="00DA51CB">
      <w:rPr>
        <w:rFonts w:ascii="Times New Roman" w:hAnsi="Times New Roman" w:cs="Times New Roman"/>
        <w:sz w:val="20"/>
        <w:szCs w:val="20"/>
      </w:rPr>
      <w:tab/>
    </w:r>
    <w:r w:rsidR="0081399C" w:rsidRPr="00DA51CB">
      <w:rPr>
        <w:rFonts w:ascii="Times New Roman" w:hAnsi="Times New Roman" w:cs="Times New Roman"/>
        <w:sz w:val="20"/>
        <w:szCs w:val="20"/>
      </w:rPr>
      <w:t xml:space="preserve">Rev. </w:t>
    </w:r>
    <w:r w:rsidR="008D7364">
      <w:rPr>
        <w:rFonts w:ascii="Times New Roman" w:hAnsi="Times New Roman" w:cs="Times New Roman"/>
        <w:sz w:val="20"/>
        <w:szCs w:val="20"/>
      </w:rPr>
      <w:t>March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0EB0B" w14:textId="77777777" w:rsidR="00D7062A" w:rsidRDefault="00D7062A" w:rsidP="000D391A">
      <w:pPr>
        <w:spacing w:after="0" w:line="240" w:lineRule="auto"/>
      </w:pPr>
      <w:r>
        <w:separator/>
      </w:r>
    </w:p>
  </w:footnote>
  <w:footnote w:type="continuationSeparator" w:id="0">
    <w:p w14:paraId="67935CD0" w14:textId="77777777" w:rsidR="00D7062A" w:rsidRDefault="00D7062A" w:rsidP="000D391A">
      <w:pPr>
        <w:spacing w:after="0" w:line="240" w:lineRule="auto"/>
      </w:pPr>
      <w:r>
        <w:continuationSeparator/>
      </w:r>
    </w:p>
  </w:footnote>
  <w:footnote w:id="1">
    <w:p w14:paraId="0A5D292F" w14:textId="42E2B26A" w:rsidR="0000754D" w:rsidRDefault="0000754D" w:rsidP="005248DD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</w:t>
      </w:r>
      <w:r w:rsidR="00417416">
        <w:rPr>
          <w:rFonts w:ascii="Times New Roman" w:hAnsi="Times New Roman" w:cs="Times New Roman"/>
        </w:rPr>
        <w:t>T</w:t>
      </w:r>
      <w:r w:rsidRPr="0000754D">
        <w:rPr>
          <w:rFonts w:ascii="Times New Roman" w:hAnsi="Times New Roman" w:cs="Times New Roman"/>
        </w:rPr>
        <w:t xml:space="preserve">he </w:t>
      </w:r>
      <w:r w:rsidR="00BC626D">
        <w:rPr>
          <w:rFonts w:ascii="Times New Roman" w:hAnsi="Times New Roman" w:cs="Times New Roman"/>
        </w:rPr>
        <w:t xml:space="preserve">NCR’s </w:t>
      </w:r>
      <w:r w:rsidRPr="0000754D">
        <w:rPr>
          <w:rFonts w:ascii="Times New Roman" w:hAnsi="Times New Roman" w:cs="Times New Roman"/>
        </w:rPr>
        <w:t>FY 202</w:t>
      </w:r>
      <w:r w:rsidR="00417416">
        <w:rPr>
          <w:rFonts w:ascii="Times New Roman" w:hAnsi="Times New Roman" w:cs="Times New Roman"/>
        </w:rPr>
        <w:t>6</w:t>
      </w:r>
      <w:r w:rsidRPr="0000754D">
        <w:rPr>
          <w:rFonts w:ascii="Times New Roman" w:hAnsi="Times New Roman" w:cs="Times New Roman"/>
        </w:rPr>
        <w:t xml:space="preserve"> </w:t>
      </w:r>
      <w:r w:rsidR="00BC626D">
        <w:rPr>
          <w:rFonts w:ascii="Times New Roman" w:hAnsi="Times New Roman" w:cs="Times New Roman"/>
        </w:rPr>
        <w:t xml:space="preserve">award and </w:t>
      </w:r>
      <w:r w:rsidRPr="0000754D">
        <w:rPr>
          <w:rFonts w:ascii="Times New Roman" w:hAnsi="Times New Roman" w:cs="Times New Roman"/>
        </w:rPr>
        <w:t xml:space="preserve">period of performance is </w:t>
      </w:r>
      <w:r w:rsidR="00417416">
        <w:rPr>
          <w:rFonts w:ascii="Times New Roman" w:hAnsi="Times New Roman" w:cs="Times New Roman"/>
        </w:rPr>
        <w:t>unknown currently</w:t>
      </w:r>
      <w:r w:rsidR="00BC626D">
        <w:rPr>
          <w:rFonts w:ascii="Times New Roman" w:hAnsi="Times New Roman" w:cs="Times New Roman"/>
        </w:rPr>
        <w:t>.</w:t>
      </w:r>
      <w:r w:rsidR="008D7364">
        <w:rPr>
          <w:rFonts w:ascii="Times New Roman" w:hAnsi="Times New Roman" w:cs="Times New Roman"/>
        </w:rPr>
        <w:t xml:space="preserve"> </w:t>
      </w:r>
      <w:r w:rsidR="00D84A21">
        <w:rPr>
          <w:rFonts w:ascii="Times New Roman" w:hAnsi="Times New Roman" w:cs="Times New Roman"/>
        </w:rPr>
        <w:t>P</w:t>
      </w:r>
      <w:r w:rsidR="00D84A21" w:rsidRPr="00D84A21">
        <w:rPr>
          <w:rFonts w:ascii="Times New Roman" w:hAnsi="Times New Roman" w:cs="Times New Roman"/>
        </w:rPr>
        <w:t xml:space="preserve">roject sponsors should consider the feasibility of completing all suggested deliverables within what </w:t>
      </w:r>
      <w:proofErr w:type="gramStart"/>
      <w:r w:rsidR="00D84A21" w:rsidRPr="00D84A21">
        <w:rPr>
          <w:rFonts w:ascii="Times New Roman" w:hAnsi="Times New Roman" w:cs="Times New Roman"/>
        </w:rPr>
        <w:t>may be a restrictive period of performance</w:t>
      </w:r>
      <w:proofErr w:type="gramEnd"/>
      <w:r w:rsidR="00D84A21">
        <w:rPr>
          <w:rFonts w:ascii="Times New Roman" w:hAnsi="Times New Roman" w:cs="Times New Roman"/>
        </w:rPr>
        <w:t>.</w:t>
      </w:r>
      <w:r w:rsidRPr="0000754D">
        <w:rPr>
          <w:rFonts w:ascii="Times New Roman" w:hAnsi="Times New Roman" w:cs="Times New Roman"/>
        </w:rPr>
        <w:t xml:space="preserve"> All </w:t>
      </w:r>
      <w:r>
        <w:rPr>
          <w:rFonts w:ascii="Times New Roman" w:hAnsi="Times New Roman" w:cs="Times New Roman"/>
        </w:rPr>
        <w:t xml:space="preserve">proposed </w:t>
      </w:r>
      <w:r w:rsidRPr="0000754D">
        <w:rPr>
          <w:rFonts w:ascii="Times New Roman" w:hAnsi="Times New Roman" w:cs="Times New Roman"/>
        </w:rPr>
        <w:t>deliverables and</w:t>
      </w:r>
      <w:r>
        <w:rPr>
          <w:rFonts w:ascii="Times New Roman" w:hAnsi="Times New Roman" w:cs="Times New Roman"/>
        </w:rPr>
        <w:t xml:space="preserve"> spending must</w:t>
      </w:r>
      <w:r w:rsidR="00094B6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ccur within that timeframe. </w:t>
      </w:r>
      <w:r>
        <w:t xml:space="preserve"> </w:t>
      </w:r>
    </w:p>
  </w:footnote>
  <w:footnote w:id="2">
    <w:p w14:paraId="2C6D58A9" w14:textId="2E5422C2" w:rsidR="00AD03AA" w:rsidRDefault="00AD03AA" w:rsidP="008C44BA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</w:t>
      </w:r>
      <w:r w:rsidR="007E5EF9" w:rsidRPr="008C44BA">
        <w:rPr>
          <w:rFonts w:ascii="Times New Roman" w:hAnsi="Times New Roman" w:cs="Times New Roman"/>
        </w:rPr>
        <w:t xml:space="preserve">FY 2026 projects </w:t>
      </w:r>
      <w:r w:rsidR="008C44BA" w:rsidRPr="008C44BA">
        <w:rPr>
          <w:rFonts w:ascii="Times New Roman" w:hAnsi="Times New Roman" w:cs="Times New Roman"/>
        </w:rPr>
        <w:t xml:space="preserve">must be one-time initiatives with no out-year sustainment costs. </w:t>
      </w:r>
      <w:r w:rsidR="007E5EF9" w:rsidRPr="008C44BA">
        <w:rPr>
          <w:rFonts w:ascii="Times New Roman" w:hAnsi="Times New Roman" w:cs="Times New Roman"/>
        </w:rPr>
        <w:t>“One-time” initiatives may be a “continuation” of a project previously funded (e.g., mobile vehicle barriers) but is an initiative that does not require annual or out-year spending to maintai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EB11B" w14:textId="11BE403C" w:rsidR="00DA51CB" w:rsidRPr="00186B63" w:rsidRDefault="00DA51CB" w:rsidP="00186B63">
    <w:pPr>
      <w:pStyle w:val="Header"/>
      <w:jc w:val="right"/>
      <w:rPr>
        <w:rFonts w:ascii="Times New Roman" w:hAnsi="Times New Roman" w:cs="Times New Roman"/>
        <w:b/>
        <w:bCs/>
        <w:noProof/>
        <w:sz w:val="24"/>
        <w:szCs w:val="24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7EB5599D" wp14:editId="2FDC748F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223260" cy="321199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23260" cy="3211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86B63">
      <w:rPr>
        <w:noProof/>
      </w:rPr>
      <w:tab/>
    </w:r>
    <w:r w:rsidR="00186B63">
      <w:rPr>
        <w:rFonts w:ascii="Times New Roman" w:hAnsi="Times New Roman" w:cs="Times New Roman"/>
        <w:b/>
        <w:bCs/>
        <w:noProof/>
        <w:sz w:val="24"/>
        <w:szCs w:val="24"/>
      </w:rPr>
      <w:t>Appendix A</w:t>
    </w:r>
  </w:p>
  <w:p w14:paraId="218265CF" w14:textId="77777777" w:rsidR="00DA51CB" w:rsidRDefault="00DA51CB" w:rsidP="00DA51CB">
    <w:pPr>
      <w:pStyle w:val="Header"/>
      <w:rPr>
        <w:noProof/>
      </w:rPr>
    </w:pPr>
  </w:p>
  <w:p w14:paraId="6C6CE4AE" w14:textId="22886FAC" w:rsidR="000D391A" w:rsidRPr="00DA51CB" w:rsidRDefault="000D391A" w:rsidP="00DA51CB">
    <w:pPr>
      <w:pStyle w:val="Header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DA51CB">
      <w:rPr>
        <w:rFonts w:ascii="Times New Roman" w:hAnsi="Times New Roman" w:cs="Times New Roman"/>
        <w:b/>
        <w:bCs/>
        <w:sz w:val="28"/>
        <w:szCs w:val="28"/>
      </w:rPr>
      <w:t>Northern Virginia Emergency Response System</w:t>
    </w:r>
  </w:p>
  <w:p w14:paraId="6DAAFF3C" w14:textId="50B2B4D4" w:rsidR="000D391A" w:rsidRPr="00DA51CB" w:rsidRDefault="000D391A" w:rsidP="000D391A">
    <w:pPr>
      <w:pStyle w:val="Header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DA51CB">
      <w:rPr>
        <w:rFonts w:ascii="Times New Roman" w:hAnsi="Times New Roman" w:cs="Times New Roman"/>
        <w:b/>
        <w:bCs/>
        <w:sz w:val="28"/>
        <w:szCs w:val="28"/>
      </w:rPr>
      <w:t>F</w:t>
    </w:r>
    <w:r w:rsidR="00507F60" w:rsidRPr="00DA51CB">
      <w:rPr>
        <w:rFonts w:ascii="Times New Roman" w:hAnsi="Times New Roman" w:cs="Times New Roman"/>
        <w:b/>
        <w:bCs/>
        <w:sz w:val="28"/>
        <w:szCs w:val="28"/>
      </w:rPr>
      <w:t xml:space="preserve">iscal </w:t>
    </w:r>
    <w:r w:rsidRPr="00DA51CB">
      <w:rPr>
        <w:rFonts w:ascii="Times New Roman" w:hAnsi="Times New Roman" w:cs="Times New Roman"/>
        <w:b/>
        <w:bCs/>
        <w:sz w:val="28"/>
        <w:szCs w:val="28"/>
      </w:rPr>
      <w:t>Y</w:t>
    </w:r>
    <w:r w:rsidR="00507F60" w:rsidRPr="00DA51CB">
      <w:rPr>
        <w:rFonts w:ascii="Times New Roman" w:hAnsi="Times New Roman" w:cs="Times New Roman"/>
        <w:b/>
        <w:bCs/>
        <w:sz w:val="28"/>
        <w:szCs w:val="28"/>
      </w:rPr>
      <w:t>ear (FY)</w:t>
    </w:r>
    <w:r w:rsidR="00045F3C" w:rsidRPr="00DA51CB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DA51CB">
      <w:rPr>
        <w:rFonts w:ascii="Times New Roman" w:hAnsi="Times New Roman" w:cs="Times New Roman"/>
        <w:b/>
        <w:bCs/>
        <w:sz w:val="28"/>
        <w:szCs w:val="28"/>
      </w:rPr>
      <w:t>20</w:t>
    </w:r>
    <w:r w:rsidR="00045F3C" w:rsidRPr="00DA51CB">
      <w:rPr>
        <w:rFonts w:ascii="Times New Roman" w:hAnsi="Times New Roman" w:cs="Times New Roman"/>
        <w:b/>
        <w:bCs/>
        <w:sz w:val="28"/>
        <w:szCs w:val="28"/>
      </w:rPr>
      <w:t>2</w:t>
    </w:r>
    <w:r w:rsidR="00417416">
      <w:rPr>
        <w:rFonts w:ascii="Times New Roman" w:hAnsi="Times New Roman" w:cs="Times New Roman"/>
        <w:b/>
        <w:bCs/>
        <w:sz w:val="28"/>
        <w:szCs w:val="28"/>
      </w:rPr>
      <w:t>6</w:t>
    </w:r>
    <w:r w:rsidRPr="00DA51CB">
      <w:rPr>
        <w:rFonts w:ascii="Times New Roman" w:hAnsi="Times New Roman" w:cs="Times New Roman"/>
        <w:b/>
        <w:bCs/>
        <w:sz w:val="28"/>
        <w:szCs w:val="28"/>
      </w:rPr>
      <w:t xml:space="preserve"> Project Concept Proposal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82C27"/>
    <w:multiLevelType w:val="hybridMultilevel"/>
    <w:tmpl w:val="D2E8B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90054"/>
    <w:multiLevelType w:val="hybridMultilevel"/>
    <w:tmpl w:val="A142C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8C7911"/>
    <w:multiLevelType w:val="multilevel"/>
    <w:tmpl w:val="B0E61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8408580">
    <w:abstractNumId w:val="2"/>
  </w:num>
  <w:num w:numId="2" w16cid:durableId="1319310987">
    <w:abstractNumId w:val="0"/>
  </w:num>
  <w:num w:numId="3" w16cid:durableId="16608403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LSwNDMyNDQ2NTVU0lEKTi0uzszPAykwrwUAwun76iwAAAA="/>
  </w:docVars>
  <w:rsids>
    <w:rsidRoot w:val="000D391A"/>
    <w:rsid w:val="0000754D"/>
    <w:rsid w:val="000211AD"/>
    <w:rsid w:val="00021E38"/>
    <w:rsid w:val="00045F3C"/>
    <w:rsid w:val="00065C3A"/>
    <w:rsid w:val="0008189D"/>
    <w:rsid w:val="00094157"/>
    <w:rsid w:val="00094B68"/>
    <w:rsid w:val="000A53E2"/>
    <w:rsid w:val="000C1447"/>
    <w:rsid w:val="000C727C"/>
    <w:rsid w:val="000D391A"/>
    <w:rsid w:val="000F1690"/>
    <w:rsid w:val="001122C4"/>
    <w:rsid w:val="00186B63"/>
    <w:rsid w:val="00195C19"/>
    <w:rsid w:val="00196F84"/>
    <w:rsid w:val="001A2A1B"/>
    <w:rsid w:val="001B16E2"/>
    <w:rsid w:val="001B3BF9"/>
    <w:rsid w:val="001D1565"/>
    <w:rsid w:val="001D5C66"/>
    <w:rsid w:val="00277D44"/>
    <w:rsid w:val="002851AF"/>
    <w:rsid w:val="002E1D7A"/>
    <w:rsid w:val="00344FC8"/>
    <w:rsid w:val="0035017D"/>
    <w:rsid w:val="0038662C"/>
    <w:rsid w:val="00393417"/>
    <w:rsid w:val="003A0BF1"/>
    <w:rsid w:val="003F003B"/>
    <w:rsid w:val="003F7581"/>
    <w:rsid w:val="00405FEF"/>
    <w:rsid w:val="004147AE"/>
    <w:rsid w:val="00417416"/>
    <w:rsid w:val="00423191"/>
    <w:rsid w:val="004F6690"/>
    <w:rsid w:val="00507F60"/>
    <w:rsid w:val="005248DD"/>
    <w:rsid w:val="00547772"/>
    <w:rsid w:val="0058660B"/>
    <w:rsid w:val="00596DD8"/>
    <w:rsid w:val="005B16D5"/>
    <w:rsid w:val="005C00C5"/>
    <w:rsid w:val="005D3EA4"/>
    <w:rsid w:val="005E4DB4"/>
    <w:rsid w:val="006171B8"/>
    <w:rsid w:val="00635C56"/>
    <w:rsid w:val="00635D0C"/>
    <w:rsid w:val="00674757"/>
    <w:rsid w:val="006768D4"/>
    <w:rsid w:val="006978BE"/>
    <w:rsid w:val="006D2658"/>
    <w:rsid w:val="006D513F"/>
    <w:rsid w:val="006D65E4"/>
    <w:rsid w:val="00703E6C"/>
    <w:rsid w:val="00746951"/>
    <w:rsid w:val="00752BBA"/>
    <w:rsid w:val="00756CEA"/>
    <w:rsid w:val="007578BC"/>
    <w:rsid w:val="00773EB5"/>
    <w:rsid w:val="00791A4F"/>
    <w:rsid w:val="007A3AFA"/>
    <w:rsid w:val="007A7861"/>
    <w:rsid w:val="007E5EF9"/>
    <w:rsid w:val="00802610"/>
    <w:rsid w:val="0081399C"/>
    <w:rsid w:val="008206CA"/>
    <w:rsid w:val="0082743E"/>
    <w:rsid w:val="008C44BA"/>
    <w:rsid w:val="008D7364"/>
    <w:rsid w:val="008F00D5"/>
    <w:rsid w:val="008F352D"/>
    <w:rsid w:val="00901A1D"/>
    <w:rsid w:val="00930FDF"/>
    <w:rsid w:val="00931605"/>
    <w:rsid w:val="00945A90"/>
    <w:rsid w:val="00974F29"/>
    <w:rsid w:val="00986DF1"/>
    <w:rsid w:val="009A0A58"/>
    <w:rsid w:val="009B52E1"/>
    <w:rsid w:val="009E4BBD"/>
    <w:rsid w:val="009F6496"/>
    <w:rsid w:val="00A3469D"/>
    <w:rsid w:val="00A53E19"/>
    <w:rsid w:val="00A81D80"/>
    <w:rsid w:val="00A82248"/>
    <w:rsid w:val="00AA104E"/>
    <w:rsid w:val="00AB2B2A"/>
    <w:rsid w:val="00AC350C"/>
    <w:rsid w:val="00AD03AA"/>
    <w:rsid w:val="00AF441F"/>
    <w:rsid w:val="00AF7C02"/>
    <w:rsid w:val="00B01D31"/>
    <w:rsid w:val="00B10BEF"/>
    <w:rsid w:val="00B41E6A"/>
    <w:rsid w:val="00B44C01"/>
    <w:rsid w:val="00B82AEA"/>
    <w:rsid w:val="00BC626D"/>
    <w:rsid w:val="00BC7EA0"/>
    <w:rsid w:val="00BE61E4"/>
    <w:rsid w:val="00C011D3"/>
    <w:rsid w:val="00C20696"/>
    <w:rsid w:val="00C526CB"/>
    <w:rsid w:val="00C80FC5"/>
    <w:rsid w:val="00C96BF4"/>
    <w:rsid w:val="00CB003D"/>
    <w:rsid w:val="00CF5E53"/>
    <w:rsid w:val="00CF6793"/>
    <w:rsid w:val="00D01D36"/>
    <w:rsid w:val="00D220F8"/>
    <w:rsid w:val="00D319E6"/>
    <w:rsid w:val="00D36DCB"/>
    <w:rsid w:val="00D43EC1"/>
    <w:rsid w:val="00D45BAA"/>
    <w:rsid w:val="00D56597"/>
    <w:rsid w:val="00D621F9"/>
    <w:rsid w:val="00D644A4"/>
    <w:rsid w:val="00D7062A"/>
    <w:rsid w:val="00D84A21"/>
    <w:rsid w:val="00DA51CB"/>
    <w:rsid w:val="00DD408E"/>
    <w:rsid w:val="00DE2389"/>
    <w:rsid w:val="00DF5F77"/>
    <w:rsid w:val="00E21AB8"/>
    <w:rsid w:val="00E35F5D"/>
    <w:rsid w:val="00E76BAA"/>
    <w:rsid w:val="00E87569"/>
    <w:rsid w:val="00EB0B25"/>
    <w:rsid w:val="00EE0325"/>
    <w:rsid w:val="00EF0C41"/>
    <w:rsid w:val="00F21A82"/>
    <w:rsid w:val="00F21BF1"/>
    <w:rsid w:val="00F653FE"/>
    <w:rsid w:val="00F75CD8"/>
    <w:rsid w:val="00FA4BBB"/>
    <w:rsid w:val="0A2F2B2A"/>
    <w:rsid w:val="0E065557"/>
    <w:rsid w:val="21C3F1FB"/>
    <w:rsid w:val="2A543873"/>
    <w:rsid w:val="3401BE87"/>
    <w:rsid w:val="4B61BE6B"/>
    <w:rsid w:val="5954EF90"/>
    <w:rsid w:val="5BFCEC13"/>
    <w:rsid w:val="6D80D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6F7C65"/>
  <w15:chartTrackingRefBased/>
  <w15:docId w15:val="{40C0908F-522F-4496-9BA2-1D3858784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39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91A"/>
  </w:style>
  <w:style w:type="paragraph" w:styleId="Footer">
    <w:name w:val="footer"/>
    <w:basedOn w:val="Normal"/>
    <w:link w:val="FooterChar"/>
    <w:uiPriority w:val="99"/>
    <w:unhideWhenUsed/>
    <w:rsid w:val="000D39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91A"/>
  </w:style>
  <w:style w:type="character" w:styleId="Hyperlink">
    <w:name w:val="Hyperlink"/>
    <w:basedOn w:val="DefaultParagraphFont"/>
    <w:uiPriority w:val="99"/>
    <w:unhideWhenUsed/>
    <w:rsid w:val="00E875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56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8756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F21B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21BF1"/>
    <w:pPr>
      <w:spacing w:after="0" w:line="240" w:lineRule="auto"/>
    </w:pPr>
    <w:rPr>
      <w:rFonts w:ascii="Tahoma" w:eastAsia="Times New Roman" w:hAnsi="Tahoma" w:cs="Tahoma"/>
      <w:sz w:val="28"/>
      <w:szCs w:val="24"/>
    </w:rPr>
  </w:style>
  <w:style w:type="character" w:customStyle="1" w:styleId="BodyTextChar">
    <w:name w:val="Body Text Char"/>
    <w:basedOn w:val="DefaultParagraphFont"/>
    <w:link w:val="BodyText"/>
    <w:rsid w:val="00F21BF1"/>
    <w:rPr>
      <w:rFonts w:ascii="Tahoma" w:eastAsia="Times New Roman" w:hAnsi="Tahoma" w:cs="Tahoma"/>
      <w:sz w:val="28"/>
      <w:szCs w:val="24"/>
    </w:rPr>
  </w:style>
  <w:style w:type="character" w:styleId="PlaceholderText">
    <w:name w:val="Placeholder Text"/>
    <w:basedOn w:val="DefaultParagraphFont"/>
    <w:uiPriority w:val="99"/>
    <w:semiHidden/>
    <w:rsid w:val="009B52E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07F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F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F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F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F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F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F6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220F8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A51C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75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75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754D"/>
    <w:rPr>
      <w:vertAlign w:val="superscript"/>
    </w:rPr>
  </w:style>
  <w:style w:type="paragraph" w:styleId="Revision">
    <w:name w:val="Revision"/>
    <w:hidden/>
    <w:uiPriority w:val="99"/>
    <w:semiHidden/>
    <w:rsid w:val="003F75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Y26@nver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8C77568CE164994F9B4266C5F7B6F" ma:contentTypeVersion="16" ma:contentTypeDescription="Create a new document." ma:contentTypeScope="" ma:versionID="a7b452a50df527e10ecb9eab3443c50e">
  <xsd:schema xmlns:xsd="http://www.w3.org/2001/XMLSchema" xmlns:xs="http://www.w3.org/2001/XMLSchema" xmlns:p="http://schemas.microsoft.com/office/2006/metadata/properties" xmlns:ns2="314a1485-472e-4699-96c1-b1def6b0e926" xmlns:ns3="eccc766d-9bc6-4546-b258-8a7503e4267e" targetNamespace="http://schemas.microsoft.com/office/2006/metadata/properties" ma:root="true" ma:fieldsID="f7d73a7e0dccad77bb70c190d2e3a8ab" ns2:_="" ns3:_="">
    <xsd:import namespace="314a1485-472e-4699-96c1-b1def6b0e926"/>
    <xsd:import namespace="eccc766d-9bc6-4546-b258-8a7503e426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4a1485-472e-4699-96c1-b1def6b0e9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721859b-e1fc-41cb-b60d-00020be805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c766d-9bc6-4546-b258-8a7503e4267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ec95c99-369c-4eb2-894d-67b5e6bcd228}" ma:internalName="TaxCatchAll" ma:showField="CatchAllData" ma:web="eccc766d-9bc6-4546-b258-8a7503e426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4a1485-472e-4699-96c1-b1def6b0e926">
      <Terms xmlns="http://schemas.microsoft.com/office/infopath/2007/PartnerControls"/>
    </lcf76f155ced4ddcb4097134ff3c332f>
    <TaxCatchAll xmlns="eccc766d-9bc6-4546-b258-8a7503e4267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8BCE6-572A-4A45-B72E-B656795B8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4a1485-472e-4699-96c1-b1def6b0e926"/>
    <ds:schemaRef ds:uri="eccc766d-9bc6-4546-b258-8a7503e426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0D964A-3EA3-457D-BB6B-D4A1169ECB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F3B255-6F6D-4B91-9A68-E2C2945C4218}">
  <ds:schemaRefs>
    <ds:schemaRef ds:uri="http://schemas.microsoft.com/office/2006/metadata/properties"/>
    <ds:schemaRef ds:uri="http://schemas.microsoft.com/office/infopath/2007/PartnerControls"/>
    <ds:schemaRef ds:uri="314a1485-472e-4699-96c1-b1def6b0e926"/>
    <ds:schemaRef ds:uri="eccc766d-9bc6-4546-b258-8a7503e4267e"/>
  </ds:schemaRefs>
</ds:datastoreItem>
</file>

<file path=customXml/itemProps4.xml><?xml version="1.0" encoding="utf-8"?>
<ds:datastoreItem xmlns:ds="http://schemas.openxmlformats.org/officeDocument/2006/customXml" ds:itemID="{DBFF0074-9706-401F-AB8A-E3A60B0B7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300</Words>
  <Characters>1788</Characters>
  <Application>Microsoft Office Word</Application>
  <DocSecurity>0</DocSecurity>
  <Lines>137</Lines>
  <Paragraphs>46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later</dc:creator>
  <cp:keywords/>
  <dc:description/>
  <cp:lastModifiedBy>Julie Gall</cp:lastModifiedBy>
  <cp:revision>41</cp:revision>
  <dcterms:created xsi:type="dcterms:W3CDTF">2022-09-28T17:36:00Z</dcterms:created>
  <dcterms:modified xsi:type="dcterms:W3CDTF">2026-03-26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8C77568CE164994F9B4266C5F7B6F</vt:lpwstr>
  </property>
  <property fmtid="{D5CDD505-2E9C-101B-9397-08002B2CF9AE}" pid="3" name="Order">
    <vt:r8>10300</vt:r8>
  </property>
  <property fmtid="{D5CDD505-2E9C-101B-9397-08002B2CF9AE}" pid="4" name="MediaServiceImageTags">
    <vt:lpwstr/>
  </property>
</Properties>
</file>